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318C6" w14:textId="3D333771" w:rsidR="00761ED0" w:rsidRPr="0060618C" w:rsidRDefault="00116201" w:rsidP="00083AF8">
      <w:pPr>
        <w:bidi w:val="0"/>
        <w:spacing w:before="120" w:line="120" w:lineRule="atLeast"/>
        <w:jc w:val="center"/>
        <w:rPr>
          <w:rFonts w:asciiTheme="minorBidi" w:hAnsiTheme="minorBidi"/>
          <w:b/>
          <w:bCs/>
          <w:sz w:val="32"/>
          <w:szCs w:val="32"/>
          <w:u w:val="single"/>
        </w:rPr>
      </w:pPr>
      <w:r w:rsidRPr="0060618C">
        <w:rPr>
          <w:rFonts w:asciiTheme="minorBidi" w:hAnsiTheme="minorBidi"/>
          <w:b/>
          <w:bCs/>
          <w:sz w:val="32"/>
          <w:szCs w:val="32"/>
          <w:u w:val="single"/>
        </w:rPr>
        <w:t>SDD (Software Design Description)</w:t>
      </w:r>
    </w:p>
    <w:p w14:paraId="5F68D94A" w14:textId="10EAD3AE" w:rsidR="00881B77" w:rsidRPr="00350AFC" w:rsidRDefault="00350AFC" w:rsidP="00350AFC">
      <w:pPr>
        <w:pStyle w:val="ListParagraph"/>
        <w:bidi w:val="0"/>
        <w:spacing w:before="120" w:line="120" w:lineRule="atLeast"/>
        <w:ind w:left="360"/>
        <w:jc w:val="center"/>
        <w:rPr>
          <w:rFonts w:asciiTheme="minorBidi" w:hAnsiTheme="minorBidi"/>
          <w:b/>
          <w:bCs/>
        </w:rPr>
      </w:pPr>
      <w:r w:rsidRPr="00350AFC">
        <w:rPr>
          <w:rFonts w:asciiTheme="minorBidi" w:hAnsiTheme="minorBidi"/>
          <w:b/>
          <w:bCs/>
        </w:rPr>
        <w:t>Author: Daniel Ivkovich</w:t>
      </w:r>
    </w:p>
    <w:p w14:paraId="1BC77136" w14:textId="77777777" w:rsidR="00350AFC" w:rsidRPr="0060618C" w:rsidRDefault="00350AFC" w:rsidP="00350AFC">
      <w:pPr>
        <w:pStyle w:val="ListParagraph"/>
        <w:bidi w:val="0"/>
        <w:spacing w:before="120" w:line="120" w:lineRule="atLeast"/>
        <w:ind w:left="360"/>
        <w:jc w:val="center"/>
        <w:rPr>
          <w:rFonts w:asciiTheme="minorBidi" w:hAnsiTheme="minorBidi"/>
          <w:b/>
          <w:bCs/>
          <w:sz w:val="24"/>
          <w:szCs w:val="24"/>
        </w:rPr>
      </w:pPr>
    </w:p>
    <w:p w14:paraId="72C3F629" w14:textId="7F61EBBF" w:rsidR="00881B77" w:rsidRPr="00A957D0" w:rsidRDefault="00116201" w:rsidP="00083AF8">
      <w:pPr>
        <w:pStyle w:val="ListParagraph"/>
        <w:numPr>
          <w:ilvl w:val="0"/>
          <w:numId w:val="1"/>
        </w:numPr>
        <w:bidi w:val="0"/>
        <w:spacing w:before="120" w:line="120" w:lineRule="atLeast"/>
        <w:jc w:val="both"/>
        <w:rPr>
          <w:rFonts w:asciiTheme="minorBidi" w:hAnsiTheme="minorBidi"/>
          <w:b/>
          <w:bCs/>
          <w:sz w:val="24"/>
          <w:szCs w:val="24"/>
        </w:rPr>
      </w:pPr>
      <w:r w:rsidRPr="00A957D0">
        <w:rPr>
          <w:rFonts w:asciiTheme="minorBidi" w:hAnsiTheme="minorBidi"/>
          <w:b/>
          <w:bCs/>
          <w:sz w:val="24"/>
          <w:szCs w:val="24"/>
        </w:rPr>
        <w:t>Abstract:</w:t>
      </w:r>
    </w:p>
    <w:p w14:paraId="5EC24CD4" w14:textId="7A9331C0" w:rsidR="00E80D9B" w:rsidRDefault="002C4CB0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="Arial" w:eastAsia="Times New Roman" w:hAnsi="Arial" w:cs="Arial"/>
          <w:color w:val="222222"/>
          <w:sz w:val="24"/>
          <w:szCs w:val="24"/>
          <w:lang w:val="en-GB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/>
        </w:rPr>
        <w:t xml:space="preserve">The proposed system is a search engine </w:t>
      </w:r>
      <w:r w:rsidR="001655A3">
        <w:rPr>
          <w:rFonts w:ascii="Arial" w:eastAsia="Times New Roman" w:hAnsi="Arial" w:cs="Arial"/>
          <w:color w:val="222222"/>
          <w:sz w:val="24"/>
          <w:szCs w:val="24"/>
          <w:lang w:val="en-GB"/>
        </w:rPr>
        <w:t>that</w:t>
      </w:r>
      <w:r>
        <w:rPr>
          <w:rFonts w:ascii="Arial" w:eastAsia="Times New Roman" w:hAnsi="Arial" w:cs="Arial"/>
          <w:color w:val="222222"/>
          <w:sz w:val="24"/>
          <w:szCs w:val="24"/>
          <w:lang w:val="en-GB"/>
        </w:rPr>
        <w:t xml:space="preserve"> calculates movie similarity by title, genre, and plot summary</w:t>
      </w:r>
      <w:r w:rsidR="001655A3">
        <w:rPr>
          <w:rFonts w:ascii="Arial" w:eastAsia="Times New Roman" w:hAnsi="Arial" w:cs="Arial"/>
          <w:color w:val="222222"/>
          <w:sz w:val="24"/>
          <w:szCs w:val="24"/>
          <w:lang w:val="en-GB"/>
        </w:rPr>
        <w:t xml:space="preserve">, </w:t>
      </w:r>
      <w:r w:rsidR="00F66680">
        <w:rPr>
          <w:rFonts w:ascii="Arial" w:eastAsia="Times New Roman" w:hAnsi="Arial" w:cs="Arial"/>
          <w:color w:val="222222"/>
          <w:sz w:val="24"/>
          <w:szCs w:val="24"/>
          <w:lang w:val="en-GB"/>
        </w:rPr>
        <w:t>given a database of 25,000 movies</w:t>
      </w:r>
      <w:r>
        <w:rPr>
          <w:rFonts w:ascii="Arial" w:eastAsia="Times New Roman" w:hAnsi="Arial" w:cs="Arial"/>
          <w:color w:val="222222"/>
          <w:sz w:val="24"/>
          <w:szCs w:val="24"/>
          <w:lang w:val="en-GB"/>
        </w:rPr>
        <w:t>.</w:t>
      </w:r>
    </w:p>
    <w:p w14:paraId="5B28491C" w14:textId="72D41899" w:rsidR="00943740" w:rsidRDefault="00943740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</w:p>
    <w:p w14:paraId="4DC098E5" w14:textId="02D0DE58" w:rsidR="00A957D0" w:rsidRDefault="00A957D0" w:rsidP="00A957D0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  <w:r>
        <w:rPr>
          <w:rFonts w:asciiTheme="minorBidi" w:hAnsiTheme="minorBidi"/>
          <w:sz w:val="24"/>
          <w:szCs w:val="24"/>
          <w:lang w:val="en-GB"/>
        </w:rPr>
        <w:t>Calculating the similarity between a single movie and all the others is a heavy computational operation to perform while the users are trying to retrieve data in real-time, therefore, a pre-processing algorithm is put in place in order to do these computations in advance and upload the results to the database.</w:t>
      </w:r>
    </w:p>
    <w:p w14:paraId="21EE9450" w14:textId="58BC7956" w:rsidR="00E0360A" w:rsidRDefault="00E0360A" w:rsidP="00E0360A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</w:p>
    <w:p w14:paraId="5DD8E086" w14:textId="77777777" w:rsidR="00E0360A" w:rsidRDefault="00E0360A" w:rsidP="00E0360A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  <w:r>
        <w:rPr>
          <w:rFonts w:asciiTheme="minorBidi" w:hAnsiTheme="minorBidi"/>
          <w:sz w:val="24"/>
          <w:szCs w:val="24"/>
          <w:lang w:val="en-GB"/>
        </w:rPr>
        <w:t>The chosen database for this task was the NoSQL database MongoDB atlas. As the only requirement for the database is to hold a single type of object that is movie information by a title-name key, there is no need for a relational database.</w:t>
      </w:r>
    </w:p>
    <w:p w14:paraId="71CCE406" w14:textId="77777777" w:rsidR="00A957D0" w:rsidRDefault="00A957D0" w:rsidP="00A957D0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</w:p>
    <w:p w14:paraId="40C92389" w14:textId="3CACA227" w:rsidR="00943740" w:rsidRDefault="00943740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  <w:r>
        <w:rPr>
          <w:rFonts w:asciiTheme="minorBidi" w:hAnsiTheme="minorBidi"/>
          <w:sz w:val="24"/>
          <w:szCs w:val="24"/>
          <w:lang w:val="en-GB"/>
        </w:rPr>
        <w:t xml:space="preserve">In order </w:t>
      </w:r>
      <w:r w:rsidR="00B82EB1">
        <w:rPr>
          <w:rFonts w:asciiTheme="minorBidi" w:hAnsiTheme="minorBidi"/>
          <w:sz w:val="24"/>
          <w:szCs w:val="24"/>
          <w:lang w:val="en-GB"/>
        </w:rPr>
        <w:t>to</w:t>
      </w:r>
      <w:r>
        <w:rPr>
          <w:rFonts w:asciiTheme="minorBidi" w:hAnsiTheme="minorBidi"/>
          <w:sz w:val="24"/>
          <w:szCs w:val="24"/>
          <w:lang w:val="en-GB"/>
        </w:rPr>
        <w:t xml:space="preserve"> </w:t>
      </w:r>
      <w:r w:rsidR="00B82EB1">
        <w:rPr>
          <w:rFonts w:asciiTheme="minorBidi" w:hAnsiTheme="minorBidi"/>
          <w:sz w:val="24"/>
          <w:szCs w:val="24"/>
          <w:lang w:val="en-GB"/>
        </w:rPr>
        <w:t>calculate</w:t>
      </w:r>
      <w:r>
        <w:rPr>
          <w:rFonts w:asciiTheme="minorBidi" w:hAnsiTheme="minorBidi"/>
          <w:sz w:val="24"/>
          <w:szCs w:val="24"/>
          <w:lang w:val="en-GB"/>
        </w:rPr>
        <w:t xml:space="preserve"> </w:t>
      </w:r>
      <w:r w:rsidR="00B82EB1">
        <w:rPr>
          <w:rFonts w:asciiTheme="minorBidi" w:hAnsiTheme="minorBidi"/>
          <w:sz w:val="24"/>
          <w:szCs w:val="24"/>
          <w:lang w:val="en-GB"/>
        </w:rPr>
        <w:t>the s</w:t>
      </w:r>
      <w:r>
        <w:rPr>
          <w:rFonts w:asciiTheme="minorBidi" w:hAnsiTheme="minorBidi"/>
          <w:sz w:val="24"/>
          <w:szCs w:val="24"/>
          <w:lang w:val="en-GB"/>
        </w:rPr>
        <w:t>imilar</w:t>
      </w:r>
      <w:r w:rsidR="00B82EB1">
        <w:rPr>
          <w:rFonts w:asciiTheme="minorBidi" w:hAnsiTheme="minorBidi"/>
          <w:sz w:val="24"/>
          <w:szCs w:val="24"/>
          <w:lang w:val="en-GB"/>
        </w:rPr>
        <w:t>ity of</w:t>
      </w:r>
      <w:r>
        <w:rPr>
          <w:rFonts w:asciiTheme="minorBidi" w:hAnsiTheme="minorBidi"/>
          <w:sz w:val="24"/>
          <w:szCs w:val="24"/>
          <w:lang w:val="en-GB"/>
        </w:rPr>
        <w:t xml:space="preserve"> movies by text attributes, some NLP algorithms were used in the pre-processing stage of the project</w:t>
      </w:r>
      <w:r w:rsidR="00B82EB1">
        <w:rPr>
          <w:rFonts w:asciiTheme="minorBidi" w:hAnsiTheme="minorBidi"/>
          <w:sz w:val="24"/>
          <w:szCs w:val="24"/>
          <w:lang w:val="en-GB"/>
        </w:rPr>
        <w:t xml:space="preserve"> and the results were then uploaded to the database as an exten</w:t>
      </w:r>
      <w:r w:rsidR="001655A3">
        <w:rPr>
          <w:rFonts w:asciiTheme="minorBidi" w:hAnsiTheme="minorBidi"/>
          <w:sz w:val="24"/>
          <w:szCs w:val="24"/>
          <w:lang w:val="en-GB"/>
        </w:rPr>
        <w:t>s</w:t>
      </w:r>
      <w:r w:rsidR="00B82EB1">
        <w:rPr>
          <w:rFonts w:asciiTheme="minorBidi" w:hAnsiTheme="minorBidi"/>
          <w:sz w:val="24"/>
          <w:szCs w:val="24"/>
          <w:lang w:val="en-GB"/>
        </w:rPr>
        <w:t>ion for each movie object</w:t>
      </w:r>
      <w:r>
        <w:rPr>
          <w:rFonts w:asciiTheme="minorBidi" w:hAnsiTheme="minorBidi"/>
          <w:sz w:val="24"/>
          <w:szCs w:val="24"/>
          <w:lang w:val="en-GB"/>
        </w:rPr>
        <w:t>.</w:t>
      </w:r>
    </w:p>
    <w:p w14:paraId="45D57AD9" w14:textId="29D6B804" w:rsidR="0003207E" w:rsidRDefault="0003207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</w:p>
    <w:p w14:paraId="4F405701" w14:textId="0059714D" w:rsidR="004500FE" w:rsidRDefault="0003207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  <w:r>
        <w:rPr>
          <w:rFonts w:asciiTheme="minorBidi" w:hAnsiTheme="minorBidi"/>
          <w:sz w:val="24"/>
          <w:szCs w:val="24"/>
          <w:lang w:val="en-GB"/>
        </w:rPr>
        <w:t>A cache has been created in the search engine module in order to store requested movies and prevent rec</w:t>
      </w:r>
      <w:r w:rsidR="00CC5A93">
        <w:rPr>
          <w:rFonts w:asciiTheme="minorBidi" w:hAnsiTheme="minorBidi"/>
          <w:sz w:val="24"/>
          <w:szCs w:val="24"/>
          <w:lang w:val="en-GB"/>
        </w:rPr>
        <w:t>ur</w:t>
      </w:r>
      <w:r>
        <w:rPr>
          <w:rFonts w:asciiTheme="minorBidi" w:hAnsiTheme="minorBidi"/>
          <w:sz w:val="24"/>
          <w:szCs w:val="24"/>
          <w:lang w:val="en-GB"/>
        </w:rPr>
        <w:t>ring queries. If the cache is full, the least used searched item will be removed to make room for more relevant items.</w:t>
      </w:r>
    </w:p>
    <w:p w14:paraId="3E78F442" w14:textId="77777777" w:rsidR="004500FE" w:rsidRDefault="004500F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</w:p>
    <w:p w14:paraId="1FA2445B" w14:textId="64B51372" w:rsidR="004500FE" w:rsidRPr="00A957D0" w:rsidRDefault="004500FE" w:rsidP="00083AF8">
      <w:pPr>
        <w:pStyle w:val="ListParagraph"/>
        <w:numPr>
          <w:ilvl w:val="0"/>
          <w:numId w:val="1"/>
        </w:numPr>
        <w:bidi w:val="0"/>
        <w:spacing w:before="120" w:line="120" w:lineRule="atLeast"/>
        <w:jc w:val="both"/>
        <w:rPr>
          <w:rFonts w:asciiTheme="minorBidi" w:hAnsiTheme="minorBidi"/>
          <w:b/>
          <w:bCs/>
          <w:sz w:val="24"/>
          <w:szCs w:val="24"/>
        </w:rPr>
      </w:pPr>
      <w:r w:rsidRPr="00A957D0">
        <w:rPr>
          <w:rFonts w:asciiTheme="minorBidi" w:hAnsiTheme="minorBidi"/>
          <w:b/>
          <w:bCs/>
          <w:sz w:val="24"/>
          <w:szCs w:val="24"/>
        </w:rPr>
        <w:t>NLP Algorithms:</w:t>
      </w:r>
    </w:p>
    <w:p w14:paraId="448FCCD8" w14:textId="77777777" w:rsidR="00083AF8" w:rsidRDefault="00083AF8" w:rsidP="00083AF8">
      <w:pPr>
        <w:shd w:val="clear" w:color="auto" w:fill="FFFFFF"/>
        <w:bidi w:val="0"/>
        <w:spacing w:before="120" w:after="0" w:line="120" w:lineRule="atLeast"/>
        <w:outlineLvl w:val="0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19B37642" w14:textId="1365D457" w:rsidR="004500FE" w:rsidRPr="004500FE" w:rsidRDefault="004500FE" w:rsidP="00083AF8">
      <w:pPr>
        <w:shd w:val="clear" w:color="auto" w:fill="FFFFFF"/>
        <w:bidi w:val="0"/>
        <w:spacing w:before="120" w:after="0" w:line="120" w:lineRule="atLeast"/>
        <w:outlineLvl w:val="0"/>
        <w:rPr>
          <w:rFonts w:asciiTheme="minorBidi" w:hAnsiTheme="minorBidi"/>
          <w:b/>
          <w:bCs/>
          <w:sz w:val="24"/>
          <w:szCs w:val="24"/>
          <w:lang w:val="en-GB"/>
        </w:rPr>
      </w:pPr>
      <w:r w:rsidRPr="004500FE">
        <w:rPr>
          <w:rFonts w:asciiTheme="minorBidi" w:hAnsiTheme="minorBidi"/>
          <w:b/>
          <w:bCs/>
          <w:sz w:val="24"/>
          <w:szCs w:val="24"/>
          <w:lang w:val="en-GB"/>
        </w:rPr>
        <w:t>Preparing Data</w:t>
      </w:r>
    </w:p>
    <w:p w14:paraId="14CC8052" w14:textId="454675D5" w:rsidR="004500FE" w:rsidRPr="004500FE" w:rsidRDefault="004500FE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 xml:space="preserve">When dealing with text data we need to make some special adjustments </w:t>
      </w:r>
      <w:r w:rsidR="00364A8A">
        <w:rPr>
          <w:rFonts w:asciiTheme="minorBidi" w:hAnsiTheme="minorBidi"/>
          <w:sz w:val="24"/>
          <w:szCs w:val="24"/>
          <w:lang w:val="en-GB"/>
        </w:rPr>
        <w:t>to</w:t>
      </w:r>
      <w:r w:rsidRPr="004500FE">
        <w:rPr>
          <w:rFonts w:asciiTheme="minorBidi" w:hAnsiTheme="minorBidi"/>
          <w:sz w:val="24"/>
          <w:szCs w:val="24"/>
          <w:lang w:val="en-GB"/>
        </w:rPr>
        <w:t xml:space="preserve"> our dataset, such as tokenization, stemming</w:t>
      </w:r>
      <w:r w:rsidR="00364A8A">
        <w:rPr>
          <w:rFonts w:asciiTheme="minorBidi" w:hAnsiTheme="minorBidi"/>
          <w:sz w:val="24"/>
          <w:szCs w:val="24"/>
          <w:lang w:val="en-GB"/>
        </w:rPr>
        <w:t>,</w:t>
      </w:r>
      <w:r w:rsidRPr="004500FE">
        <w:rPr>
          <w:rFonts w:asciiTheme="minorBidi" w:hAnsiTheme="minorBidi"/>
          <w:sz w:val="24"/>
          <w:szCs w:val="24"/>
          <w:lang w:val="en-GB"/>
        </w:rPr>
        <w:t xml:space="preserve"> and vectorization.</w:t>
      </w:r>
    </w:p>
    <w:p w14:paraId="6132D6EC" w14:textId="77777777" w:rsidR="00083AF8" w:rsidRDefault="00083AF8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2C0E3CA5" w14:textId="77777777" w:rsidR="00083AF8" w:rsidRDefault="00083AF8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04638210" w14:textId="766C1929" w:rsidR="004500FE" w:rsidRPr="004500FE" w:rsidRDefault="004500FE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  <w:r w:rsidRPr="004500FE">
        <w:rPr>
          <w:rFonts w:asciiTheme="minorBidi" w:hAnsiTheme="minorBidi"/>
          <w:b/>
          <w:bCs/>
          <w:sz w:val="24"/>
          <w:szCs w:val="24"/>
          <w:lang w:val="en-GB"/>
        </w:rPr>
        <w:t>Tokenization</w:t>
      </w:r>
    </w:p>
    <w:p w14:paraId="4FBECE1E" w14:textId="77777777" w:rsidR="00581B54" w:rsidRDefault="004500FE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 xml:space="preserve">Given a sequence of characters, tokenization is the process of breaking it in basic semantic units with a useful and basic meaning. </w:t>
      </w:r>
    </w:p>
    <w:p w14:paraId="68E88FA7" w14:textId="77777777" w:rsidR="00083AF8" w:rsidRDefault="00083AF8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5D9AB6DB" w14:textId="1E4C787C" w:rsidR="00083AF8" w:rsidRDefault="00083AF8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76B70070" w14:textId="6598CF42" w:rsidR="008F1EA0" w:rsidRDefault="008F1EA0" w:rsidP="008F1EA0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3253F982" w14:textId="5A97C498" w:rsidR="008F1EA0" w:rsidRDefault="008F1EA0" w:rsidP="008F1EA0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0B5DE94B" w14:textId="77777777" w:rsidR="008F1EA0" w:rsidRDefault="008F1EA0" w:rsidP="008F1EA0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16C39445" w14:textId="3CDBF6E0" w:rsidR="004500FE" w:rsidRPr="004500FE" w:rsidRDefault="004500FE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  <w:r w:rsidRPr="004500FE">
        <w:rPr>
          <w:rFonts w:asciiTheme="minorBidi" w:hAnsiTheme="minorBidi"/>
          <w:b/>
          <w:bCs/>
          <w:sz w:val="24"/>
          <w:szCs w:val="24"/>
          <w:lang w:val="en-GB"/>
        </w:rPr>
        <w:lastRenderedPageBreak/>
        <w:t>Stemming</w:t>
      </w:r>
    </w:p>
    <w:p w14:paraId="156C6EF3" w14:textId="77777777" w:rsidR="00581B54" w:rsidRDefault="004500FE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>We can reduce the inflectional forms of words into a root or base form</w:t>
      </w:r>
      <w:r w:rsidR="00581B54">
        <w:rPr>
          <w:rFonts w:asciiTheme="minorBidi" w:hAnsiTheme="minorBidi"/>
          <w:sz w:val="24"/>
          <w:szCs w:val="24"/>
          <w:lang w:val="en-GB"/>
        </w:rPr>
        <w:t>.</w:t>
      </w:r>
    </w:p>
    <w:p w14:paraId="681BDAFA" w14:textId="59D9F5A8" w:rsidR="004500FE" w:rsidRDefault="004500FE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>In that way, the size of the vocabulary is reduced making it easier for the model to train on a limited dataset.</w:t>
      </w:r>
    </w:p>
    <w:p w14:paraId="19B218CF" w14:textId="7AD4F570" w:rsidR="0038537F" w:rsidRDefault="0038537F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</w:p>
    <w:p w14:paraId="56D8B61C" w14:textId="52CF23B7" w:rsidR="00083AF8" w:rsidRDefault="00083AF8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</w:p>
    <w:p w14:paraId="53E05861" w14:textId="60AB6292" w:rsidR="00083AF8" w:rsidRDefault="00083AF8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</w:p>
    <w:p w14:paraId="29F15302" w14:textId="77777777" w:rsidR="00083AF8" w:rsidRPr="004500FE" w:rsidRDefault="00083AF8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</w:p>
    <w:p w14:paraId="0FACA6B4" w14:textId="77777777" w:rsidR="004500FE" w:rsidRPr="004500FE" w:rsidRDefault="004500FE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  <w:r w:rsidRPr="004500FE">
        <w:rPr>
          <w:rFonts w:asciiTheme="minorBidi" w:hAnsiTheme="minorBidi"/>
          <w:b/>
          <w:bCs/>
          <w:sz w:val="24"/>
          <w:szCs w:val="24"/>
          <w:lang w:val="en-GB"/>
        </w:rPr>
        <w:t>Vectorization</w:t>
      </w:r>
    </w:p>
    <w:p w14:paraId="6D8400DC" w14:textId="173AA0B4" w:rsidR="004500FE" w:rsidRPr="004500FE" w:rsidRDefault="004500FE" w:rsidP="00083AF8">
      <w:pPr>
        <w:shd w:val="clear" w:color="auto" w:fill="FFFFFF"/>
        <w:bidi w:val="0"/>
        <w:spacing w:before="120" w:after="0" w:line="120" w:lineRule="atLeast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 xml:space="preserve">In order to realize any operations with text, we need first to transform the text </w:t>
      </w:r>
      <w:r w:rsidR="00364A8A">
        <w:rPr>
          <w:rFonts w:asciiTheme="minorBidi" w:hAnsiTheme="minorBidi"/>
          <w:sz w:val="24"/>
          <w:szCs w:val="24"/>
          <w:lang w:val="en-GB"/>
        </w:rPr>
        <w:t>in</w:t>
      </w:r>
      <w:r w:rsidRPr="004500FE">
        <w:rPr>
          <w:rFonts w:asciiTheme="minorBidi" w:hAnsiTheme="minorBidi"/>
          <w:sz w:val="24"/>
          <w:szCs w:val="24"/>
          <w:lang w:val="en-GB"/>
        </w:rPr>
        <w:t>to numbers. There</w:t>
      </w:r>
      <w:r w:rsidR="00364A8A">
        <w:rPr>
          <w:rFonts w:asciiTheme="minorBidi" w:hAnsiTheme="minorBidi"/>
          <w:sz w:val="24"/>
          <w:szCs w:val="24"/>
          <w:lang w:val="en-GB"/>
        </w:rPr>
        <w:t xml:space="preserve"> are</w:t>
      </w:r>
      <w:r w:rsidRPr="004500FE">
        <w:rPr>
          <w:rFonts w:asciiTheme="minorBidi" w:hAnsiTheme="minorBidi"/>
          <w:sz w:val="24"/>
          <w:szCs w:val="24"/>
          <w:lang w:val="en-GB"/>
        </w:rPr>
        <w:t xml:space="preserve"> multiple ways of vectorizing text. Here we’ll be using Bag of Words and TF-IDF.</w:t>
      </w:r>
    </w:p>
    <w:p w14:paraId="7C21DDF9" w14:textId="040F6D05" w:rsidR="004500FE" w:rsidRPr="004500FE" w:rsidRDefault="004500FE" w:rsidP="00083AF8">
      <w:pPr>
        <w:numPr>
          <w:ilvl w:val="0"/>
          <w:numId w:val="3"/>
        </w:numPr>
        <w:shd w:val="clear" w:color="auto" w:fill="FFFFFF"/>
        <w:bidi w:val="0"/>
        <w:spacing w:before="120" w:after="0" w:line="120" w:lineRule="atLeast"/>
        <w:ind w:left="1170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>Bag of Words(BoW): Each sentence is represented as a vector with a fixed size equal to the number of words in the vocabulary with each position representing one specific word. The value of this position is the number of occu</w:t>
      </w:r>
      <w:r w:rsidR="00364A8A">
        <w:rPr>
          <w:rFonts w:asciiTheme="minorBidi" w:hAnsiTheme="minorBidi"/>
          <w:sz w:val="24"/>
          <w:szCs w:val="24"/>
          <w:lang w:val="en-GB"/>
        </w:rPr>
        <w:t>r</w:t>
      </w:r>
      <w:r w:rsidRPr="004500FE">
        <w:rPr>
          <w:rFonts w:asciiTheme="minorBidi" w:hAnsiTheme="minorBidi"/>
          <w:sz w:val="24"/>
          <w:szCs w:val="24"/>
          <w:lang w:val="en-GB"/>
        </w:rPr>
        <w:t>rences of that specific word in the sentence.</w:t>
      </w:r>
    </w:p>
    <w:p w14:paraId="3A4D8295" w14:textId="030EB0A0" w:rsidR="004500FE" w:rsidRPr="004500FE" w:rsidRDefault="004500FE" w:rsidP="00083AF8">
      <w:pPr>
        <w:numPr>
          <w:ilvl w:val="0"/>
          <w:numId w:val="3"/>
        </w:numPr>
        <w:shd w:val="clear" w:color="auto" w:fill="FFFFFF"/>
        <w:bidi w:val="0"/>
        <w:spacing w:before="120" w:after="0" w:line="120" w:lineRule="atLeast"/>
        <w:ind w:left="1170"/>
        <w:rPr>
          <w:rFonts w:asciiTheme="minorBidi" w:hAnsiTheme="minorBidi"/>
          <w:sz w:val="24"/>
          <w:szCs w:val="24"/>
          <w:lang w:val="en-GB"/>
        </w:rPr>
      </w:pPr>
      <w:r w:rsidRPr="004500FE">
        <w:rPr>
          <w:rFonts w:asciiTheme="minorBidi" w:hAnsiTheme="minorBidi"/>
          <w:sz w:val="24"/>
          <w:szCs w:val="24"/>
          <w:lang w:val="en-GB"/>
        </w:rPr>
        <w:t>Term Frequency-Inverse Document Frequency(TF-IDF): TF-IDF consists in finding “importance” by a product of two terms: The TF term tells the frequency of the word in the document, while the IDF term is about how rarely are documents with that specific word.</w:t>
      </w:r>
    </w:p>
    <w:p w14:paraId="0D94C6FB" w14:textId="69495FB8" w:rsidR="004500FE" w:rsidRDefault="004500F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</w:rPr>
      </w:pPr>
    </w:p>
    <w:p w14:paraId="3EEA03D7" w14:textId="32A21B75" w:rsidR="004500FE" w:rsidRDefault="004500F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</w:rPr>
      </w:pPr>
    </w:p>
    <w:p w14:paraId="18419722" w14:textId="77777777" w:rsidR="008F1EA0" w:rsidRDefault="008F1EA0" w:rsidP="00083AF8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</w:p>
    <w:p w14:paraId="100434DE" w14:textId="2CCB8F34" w:rsidR="004500FE" w:rsidRPr="00083AF8" w:rsidRDefault="0038537F" w:rsidP="008F1EA0">
      <w:pPr>
        <w:shd w:val="clear" w:color="auto" w:fill="FFFFFF"/>
        <w:bidi w:val="0"/>
        <w:spacing w:before="120" w:after="0" w:line="120" w:lineRule="atLeast"/>
        <w:outlineLvl w:val="1"/>
        <w:rPr>
          <w:rFonts w:asciiTheme="minorBidi" w:hAnsiTheme="minorBidi"/>
          <w:b/>
          <w:bCs/>
          <w:sz w:val="24"/>
          <w:szCs w:val="24"/>
          <w:lang w:val="en-GB"/>
        </w:rPr>
      </w:pPr>
      <w:r>
        <w:rPr>
          <w:rFonts w:asciiTheme="minorBidi" w:hAnsiTheme="minorBidi"/>
          <w:b/>
          <w:bCs/>
          <w:sz w:val="24"/>
          <w:szCs w:val="24"/>
          <w:lang w:val="en-GB"/>
        </w:rPr>
        <w:t>Cosine Similarity</w:t>
      </w:r>
    </w:p>
    <w:p w14:paraId="02F9AA40" w14:textId="16A8FE81" w:rsidR="004500FE" w:rsidRPr="0038537F" w:rsidRDefault="00364A8A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  <w:rtl/>
        </w:rPr>
      </w:pPr>
      <w:r w:rsidRPr="00364A8A">
        <w:rPr>
          <w:rFonts w:asciiTheme="minorBidi" w:hAnsiTheme="minorBidi"/>
          <w:sz w:val="24"/>
          <w:szCs w:val="24"/>
          <w:lang w:val="en-GB"/>
        </w:rPr>
        <w:t>Since the sentences are converted into vectors, we can compute the cosine similarity between the</w:t>
      </w:r>
      <w:r>
        <w:rPr>
          <w:rFonts w:asciiTheme="minorBidi" w:hAnsiTheme="minorBidi"/>
          <w:sz w:val="24"/>
          <w:szCs w:val="24"/>
          <w:lang w:val="en-GB"/>
        </w:rPr>
        <w:t>m</w:t>
      </w:r>
      <w:r w:rsidRPr="00364A8A">
        <w:rPr>
          <w:rFonts w:asciiTheme="minorBidi" w:hAnsiTheme="minorBidi"/>
          <w:sz w:val="24"/>
          <w:szCs w:val="24"/>
          <w:lang w:val="en-GB"/>
        </w:rPr>
        <w:t xml:space="preserve"> and represent the “distance” between those vectors. The cosine similarity is calculated using the tfidf_matrix and returns a matrix with dimensions (n_movies, n_movies) with the similarity between them.</w:t>
      </w:r>
      <w:r>
        <w:rPr>
          <w:rFonts w:asciiTheme="minorBidi" w:hAnsiTheme="minorBidi"/>
          <w:sz w:val="24"/>
          <w:szCs w:val="24"/>
          <w:lang w:val="en-GB"/>
        </w:rPr>
        <w:t xml:space="preserve"> This is the main function that will calculate the similarity between 2 movie objects and was implemented by code.</w:t>
      </w:r>
      <w:r w:rsidR="00476B76">
        <w:rPr>
          <w:rFonts w:asciiTheme="minorBidi" w:hAnsiTheme="minorBidi"/>
          <w:sz w:val="24"/>
          <w:szCs w:val="24"/>
          <w:lang w:val="en-GB"/>
        </w:rPr>
        <w:t xml:space="preserve"> The 3 top similar movies for each movie are extracted and saved into each movie object for later usage.</w:t>
      </w:r>
    </w:p>
    <w:p w14:paraId="322289E3" w14:textId="72108C13" w:rsidR="004500FE" w:rsidRPr="00364A8A" w:rsidRDefault="004500F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  <w:lang w:val="en-GB"/>
        </w:rPr>
      </w:pPr>
    </w:p>
    <w:p w14:paraId="7FDAA118" w14:textId="48AECA97" w:rsidR="004500FE" w:rsidRDefault="004500FE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</w:rPr>
      </w:pPr>
    </w:p>
    <w:p w14:paraId="749ED9FF" w14:textId="0D1DEEFF" w:rsidR="000312AD" w:rsidRDefault="000312AD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</w:rPr>
      </w:pPr>
    </w:p>
    <w:p w14:paraId="50665AB8" w14:textId="77777777" w:rsidR="000312AD" w:rsidRPr="004500FE" w:rsidRDefault="000312AD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Theme="minorBidi" w:hAnsiTheme="minorBidi"/>
          <w:sz w:val="24"/>
          <w:szCs w:val="24"/>
        </w:rPr>
      </w:pPr>
    </w:p>
    <w:p w14:paraId="18180BB9" w14:textId="504F4C52" w:rsidR="00E80D9B" w:rsidRDefault="00E80D9B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="Arial" w:eastAsia="Times New Roman" w:hAnsi="Arial" w:cs="Arial"/>
          <w:color w:val="222222"/>
          <w:sz w:val="24"/>
          <w:szCs w:val="24"/>
          <w:lang w:val="en-GB"/>
        </w:rPr>
      </w:pPr>
    </w:p>
    <w:p w14:paraId="0D2FBDFC" w14:textId="7B981801" w:rsidR="0038537F" w:rsidRDefault="0038537F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="Arial" w:eastAsia="Times New Roman" w:hAnsi="Arial" w:cs="Arial"/>
          <w:color w:val="222222"/>
          <w:sz w:val="24"/>
          <w:szCs w:val="24"/>
          <w:lang w:val="en-GB"/>
        </w:rPr>
      </w:pPr>
    </w:p>
    <w:p w14:paraId="17E09A87" w14:textId="1E94EC5C" w:rsidR="0038537F" w:rsidRDefault="00C66BE9" w:rsidP="00083AF8">
      <w:pPr>
        <w:bidi w:val="0"/>
        <w:spacing w:before="120" w:line="120" w:lineRule="atLeast"/>
        <w:rPr>
          <w:rFonts w:ascii="Arial" w:eastAsia="Times New Roman" w:hAnsi="Arial" w:cs="Arial"/>
          <w:color w:val="222222"/>
          <w:sz w:val="24"/>
          <w:szCs w:val="24"/>
          <w:lang w:val="en-GB"/>
        </w:rPr>
      </w:pPr>
      <w:r>
        <w:rPr>
          <w:rFonts w:ascii="Arial" w:eastAsia="Times New Roman" w:hAnsi="Arial" w:cs="Arial"/>
          <w:color w:val="222222"/>
          <w:sz w:val="24"/>
          <w:szCs w:val="24"/>
          <w:lang w:val="en-GB"/>
        </w:rPr>
        <w:br w:type="page"/>
      </w:r>
    </w:p>
    <w:p w14:paraId="6539E5E4" w14:textId="77777777" w:rsidR="0038537F" w:rsidRPr="00E80D9B" w:rsidRDefault="0038537F" w:rsidP="00083AF8">
      <w:pPr>
        <w:pStyle w:val="ListParagraph"/>
        <w:shd w:val="clear" w:color="auto" w:fill="FFFFFF"/>
        <w:bidi w:val="0"/>
        <w:spacing w:before="120" w:after="0" w:line="120" w:lineRule="atLeast"/>
        <w:ind w:left="360"/>
        <w:rPr>
          <w:rFonts w:ascii="Arial" w:eastAsia="Times New Roman" w:hAnsi="Arial" w:cs="Arial"/>
          <w:color w:val="222222"/>
          <w:sz w:val="24"/>
          <w:szCs w:val="24"/>
          <w:lang w:val="en-GB"/>
        </w:rPr>
      </w:pPr>
    </w:p>
    <w:p w14:paraId="00EE81E7" w14:textId="71337959" w:rsidR="00A16425" w:rsidRPr="0060618C" w:rsidRDefault="00A16425" w:rsidP="00083AF8">
      <w:pPr>
        <w:pStyle w:val="ListParagraph"/>
        <w:numPr>
          <w:ilvl w:val="0"/>
          <w:numId w:val="1"/>
        </w:numPr>
        <w:bidi w:val="0"/>
        <w:spacing w:before="120" w:line="120" w:lineRule="atLeast"/>
        <w:jc w:val="both"/>
        <w:rPr>
          <w:rFonts w:asciiTheme="minorBidi" w:hAnsiTheme="minorBidi"/>
          <w:b/>
          <w:bCs/>
          <w:sz w:val="28"/>
          <w:szCs w:val="28"/>
        </w:rPr>
      </w:pPr>
      <w:r w:rsidRPr="0060618C">
        <w:rPr>
          <w:rFonts w:asciiTheme="minorBidi" w:hAnsiTheme="minorBidi"/>
          <w:b/>
          <w:bCs/>
          <w:sz w:val="28"/>
          <w:szCs w:val="28"/>
        </w:rPr>
        <w:t>Architecture:</w:t>
      </w:r>
    </w:p>
    <w:p w14:paraId="5EC34D1B" w14:textId="7FECB024" w:rsidR="0060618C" w:rsidRPr="0060618C" w:rsidRDefault="0060618C" w:rsidP="00083AF8">
      <w:pPr>
        <w:pStyle w:val="ListParagraph"/>
        <w:bidi w:val="0"/>
        <w:spacing w:before="120" w:line="120" w:lineRule="atLeast"/>
        <w:ind w:left="360"/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B62C63C" w14:textId="3DBF7BE3" w:rsidR="00A16425" w:rsidRDefault="00625ADD" w:rsidP="00083AF8">
      <w:p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</w:t>
      </w:r>
      <w:r w:rsidR="00685CDF" w:rsidRPr="0060618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</w:t>
      </w:r>
      <w:r w:rsidR="00685CDF" w:rsidRPr="0060618C">
        <w:rPr>
          <w:rFonts w:asciiTheme="minorBidi" w:hAnsiTheme="minorBidi"/>
          <w:sz w:val="24"/>
          <w:szCs w:val="24"/>
        </w:rPr>
        <w:t xml:space="preserve">ystem is a composition of sub-systems, each </w:t>
      </w:r>
      <w:r w:rsidR="001655A3">
        <w:rPr>
          <w:rFonts w:asciiTheme="minorBidi" w:hAnsiTheme="minorBidi"/>
          <w:sz w:val="24"/>
          <w:szCs w:val="24"/>
        </w:rPr>
        <w:t>d</w:t>
      </w:r>
      <w:r w:rsidR="00685CDF" w:rsidRPr="0060618C">
        <w:rPr>
          <w:rFonts w:asciiTheme="minorBidi" w:hAnsiTheme="minorBidi"/>
          <w:sz w:val="24"/>
          <w:szCs w:val="24"/>
        </w:rPr>
        <w:t>eal</w:t>
      </w:r>
      <w:r w:rsidR="001655A3">
        <w:rPr>
          <w:rFonts w:asciiTheme="minorBidi" w:hAnsiTheme="minorBidi"/>
          <w:sz w:val="24"/>
          <w:szCs w:val="24"/>
        </w:rPr>
        <w:t>s</w:t>
      </w:r>
      <w:r w:rsidR="00685CDF" w:rsidRPr="0060618C">
        <w:rPr>
          <w:rFonts w:asciiTheme="minorBidi" w:hAnsiTheme="minorBidi"/>
          <w:sz w:val="24"/>
          <w:szCs w:val="24"/>
        </w:rPr>
        <w:t xml:space="preserve"> with a specific </w:t>
      </w:r>
      <w:r w:rsidR="001655A3">
        <w:rPr>
          <w:rFonts w:asciiTheme="minorBidi" w:hAnsiTheme="minorBidi"/>
          <w:sz w:val="24"/>
          <w:szCs w:val="24"/>
        </w:rPr>
        <w:t>task</w:t>
      </w:r>
      <w:r w:rsidR="00685CDF" w:rsidRPr="0060618C">
        <w:rPr>
          <w:rFonts w:asciiTheme="minorBidi" w:hAnsiTheme="minorBidi"/>
          <w:sz w:val="24"/>
          <w:szCs w:val="24"/>
        </w:rPr>
        <w:t xml:space="preserve">. </w:t>
      </w:r>
      <w:r w:rsidR="00262AA8" w:rsidRPr="0060618C">
        <w:rPr>
          <w:rFonts w:asciiTheme="minorBidi" w:hAnsiTheme="minorBidi"/>
          <w:sz w:val="24"/>
          <w:szCs w:val="24"/>
        </w:rPr>
        <w:t xml:space="preserve">The </w:t>
      </w:r>
      <w:r w:rsidR="0060618C">
        <w:rPr>
          <w:rFonts w:asciiTheme="minorBidi" w:hAnsiTheme="minorBidi"/>
          <w:sz w:val="24"/>
          <w:szCs w:val="24"/>
        </w:rPr>
        <w:t>b</w:t>
      </w:r>
      <w:r w:rsidR="00262AA8" w:rsidRPr="0060618C">
        <w:rPr>
          <w:rFonts w:asciiTheme="minorBidi" w:hAnsiTheme="minorBidi"/>
          <w:sz w:val="24"/>
          <w:szCs w:val="24"/>
        </w:rPr>
        <w:t>asic flow of communication between the player and the system will be as follows:</w:t>
      </w:r>
    </w:p>
    <w:p w14:paraId="5FCBE23D" w14:textId="77777777" w:rsidR="0060618C" w:rsidRPr="0060618C" w:rsidRDefault="0060618C" w:rsidP="00083AF8">
      <w:p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</w:p>
    <w:p w14:paraId="235CE3AE" w14:textId="2CBB179C" w:rsidR="00262AA8" w:rsidRDefault="001737F3" w:rsidP="00083AF8">
      <w:pPr>
        <w:pStyle w:val="ListParagraph"/>
        <w:numPr>
          <w:ilvl w:val="1"/>
          <w:numId w:val="1"/>
        </w:num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  <w:r w:rsidRPr="0060618C">
        <w:rPr>
          <w:rFonts w:asciiTheme="minorBidi" w:hAnsiTheme="minorBidi"/>
          <w:sz w:val="24"/>
          <w:szCs w:val="24"/>
        </w:rPr>
        <w:t xml:space="preserve">The player </w:t>
      </w:r>
      <w:r w:rsidR="008F551B">
        <w:rPr>
          <w:rFonts w:asciiTheme="minorBidi" w:hAnsiTheme="minorBidi"/>
          <w:sz w:val="24"/>
          <w:szCs w:val="24"/>
        </w:rPr>
        <w:t>writes a movie title name in the search box</w:t>
      </w:r>
      <w:r w:rsidRPr="0060618C">
        <w:rPr>
          <w:rFonts w:asciiTheme="minorBidi" w:hAnsiTheme="minorBidi"/>
          <w:sz w:val="24"/>
          <w:szCs w:val="24"/>
        </w:rPr>
        <w:t>.</w:t>
      </w:r>
    </w:p>
    <w:p w14:paraId="208595ED" w14:textId="77777777" w:rsidR="00CC5A93" w:rsidRPr="0060618C" w:rsidRDefault="00CC5A93" w:rsidP="00CC5A93">
      <w:pPr>
        <w:pStyle w:val="ListParagraph"/>
        <w:bidi w:val="0"/>
        <w:spacing w:before="120" w:after="0" w:line="120" w:lineRule="atLeast"/>
        <w:ind w:left="900"/>
        <w:jc w:val="both"/>
        <w:rPr>
          <w:rFonts w:asciiTheme="minorBidi" w:hAnsiTheme="minorBidi"/>
          <w:sz w:val="24"/>
          <w:szCs w:val="24"/>
        </w:rPr>
      </w:pPr>
    </w:p>
    <w:p w14:paraId="457ABAD0" w14:textId="6340C810" w:rsidR="00262AA8" w:rsidRDefault="001737F3" w:rsidP="00083AF8">
      <w:pPr>
        <w:pStyle w:val="ListParagraph"/>
        <w:numPr>
          <w:ilvl w:val="1"/>
          <w:numId w:val="1"/>
        </w:num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  <w:r w:rsidRPr="0060618C">
        <w:rPr>
          <w:rFonts w:asciiTheme="minorBidi" w:hAnsiTheme="minorBidi"/>
          <w:sz w:val="24"/>
          <w:szCs w:val="24"/>
        </w:rPr>
        <w:t xml:space="preserve">The player </w:t>
      </w:r>
      <w:r w:rsidR="008F551B">
        <w:rPr>
          <w:rFonts w:asciiTheme="minorBidi" w:hAnsiTheme="minorBidi"/>
          <w:sz w:val="24"/>
          <w:szCs w:val="24"/>
        </w:rPr>
        <w:t>can choose to click auto-complete for the title</w:t>
      </w:r>
      <w:r w:rsidR="00325C94">
        <w:rPr>
          <w:rFonts w:asciiTheme="minorBidi" w:hAnsiTheme="minorBidi"/>
          <w:sz w:val="24"/>
          <w:szCs w:val="24"/>
        </w:rPr>
        <w:t xml:space="preserve"> – this will incur a regular expression</w:t>
      </w:r>
      <w:r w:rsidR="001655A3">
        <w:rPr>
          <w:rFonts w:asciiTheme="minorBidi" w:hAnsiTheme="minorBidi"/>
          <w:sz w:val="24"/>
          <w:szCs w:val="24"/>
        </w:rPr>
        <w:t>-</w:t>
      </w:r>
      <w:r w:rsidR="00325C94">
        <w:rPr>
          <w:rFonts w:asciiTheme="minorBidi" w:hAnsiTheme="minorBidi"/>
          <w:sz w:val="24"/>
          <w:szCs w:val="24"/>
        </w:rPr>
        <w:t>based query to the database in order to find the best fit</w:t>
      </w:r>
      <w:r w:rsidR="006C4CE9" w:rsidRPr="0060618C">
        <w:rPr>
          <w:rFonts w:asciiTheme="minorBidi" w:hAnsiTheme="minorBidi"/>
          <w:sz w:val="24"/>
          <w:szCs w:val="24"/>
        </w:rPr>
        <w:t>.</w:t>
      </w:r>
    </w:p>
    <w:p w14:paraId="4747FE0E" w14:textId="77777777" w:rsidR="00126EBB" w:rsidRDefault="00126EBB" w:rsidP="00126EBB">
      <w:pPr>
        <w:pStyle w:val="ListParagraph"/>
        <w:bidi w:val="0"/>
        <w:spacing w:before="120" w:after="0" w:line="120" w:lineRule="atLeast"/>
        <w:ind w:left="990"/>
        <w:jc w:val="both"/>
        <w:rPr>
          <w:rFonts w:asciiTheme="minorBidi" w:hAnsiTheme="minorBidi"/>
          <w:sz w:val="24"/>
          <w:szCs w:val="24"/>
        </w:rPr>
      </w:pPr>
    </w:p>
    <w:p w14:paraId="498B9F9B" w14:textId="544B2E6C" w:rsidR="00126EBB" w:rsidRDefault="00126EBB" w:rsidP="00126EBB">
      <w:pPr>
        <w:pStyle w:val="ListParagraph"/>
        <w:numPr>
          <w:ilvl w:val="1"/>
          <w:numId w:val="1"/>
        </w:num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player pressed Search.</w:t>
      </w:r>
    </w:p>
    <w:p w14:paraId="01921195" w14:textId="77777777" w:rsidR="00CC5A93" w:rsidRPr="0060618C" w:rsidRDefault="00CC5A93" w:rsidP="00CC5A93">
      <w:pPr>
        <w:pStyle w:val="ListParagraph"/>
        <w:bidi w:val="0"/>
        <w:spacing w:before="120" w:after="0" w:line="120" w:lineRule="atLeast"/>
        <w:ind w:left="900"/>
        <w:jc w:val="both"/>
        <w:rPr>
          <w:rFonts w:asciiTheme="minorBidi" w:hAnsiTheme="minorBidi"/>
          <w:sz w:val="24"/>
          <w:szCs w:val="24"/>
        </w:rPr>
      </w:pPr>
    </w:p>
    <w:p w14:paraId="798A9830" w14:textId="07FA2394" w:rsidR="006C4CE9" w:rsidRDefault="008F551B" w:rsidP="00083AF8">
      <w:pPr>
        <w:pStyle w:val="ListParagraph"/>
        <w:numPr>
          <w:ilvl w:val="1"/>
          <w:numId w:val="1"/>
        </w:num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</w:t>
      </w:r>
      <w:r w:rsidR="00CC5A93">
        <w:rPr>
          <w:rFonts w:asciiTheme="minorBidi" w:hAnsiTheme="minorBidi"/>
          <w:sz w:val="24"/>
          <w:szCs w:val="24"/>
        </w:rPr>
        <w:t>search engine reads information from the GUI</w:t>
      </w:r>
      <w:r w:rsidR="0077335B">
        <w:rPr>
          <w:rFonts w:asciiTheme="minorBidi" w:hAnsiTheme="minorBidi"/>
          <w:sz w:val="24"/>
          <w:szCs w:val="24"/>
        </w:rPr>
        <w:t xml:space="preserve"> search field</w:t>
      </w:r>
      <w:r w:rsidR="00CC5A93">
        <w:rPr>
          <w:rFonts w:asciiTheme="minorBidi" w:hAnsiTheme="minorBidi"/>
          <w:sz w:val="24"/>
          <w:szCs w:val="24"/>
        </w:rPr>
        <w:t xml:space="preserve"> and </w:t>
      </w:r>
      <w:r>
        <w:rPr>
          <w:rFonts w:asciiTheme="minorBidi" w:hAnsiTheme="minorBidi"/>
          <w:sz w:val="24"/>
          <w:szCs w:val="24"/>
        </w:rPr>
        <w:t>sends out a query for the requested movie and retrieves the relevant information including the top 3 similar movies.</w:t>
      </w:r>
    </w:p>
    <w:p w14:paraId="24D57A21" w14:textId="77777777" w:rsidR="00CC5A93" w:rsidRPr="0060618C" w:rsidRDefault="00CC5A93" w:rsidP="00CC5A93">
      <w:pPr>
        <w:pStyle w:val="ListParagraph"/>
        <w:bidi w:val="0"/>
        <w:spacing w:before="120" w:after="0" w:line="120" w:lineRule="atLeast"/>
        <w:ind w:left="900"/>
        <w:jc w:val="both"/>
        <w:rPr>
          <w:rFonts w:asciiTheme="minorBidi" w:hAnsiTheme="minorBidi"/>
          <w:sz w:val="24"/>
          <w:szCs w:val="24"/>
        </w:rPr>
      </w:pPr>
    </w:p>
    <w:p w14:paraId="056288EA" w14:textId="22EF4D11" w:rsidR="003812D3" w:rsidRDefault="003812D3" w:rsidP="00083AF8">
      <w:pPr>
        <w:pStyle w:val="ListParagraph"/>
        <w:numPr>
          <w:ilvl w:val="1"/>
          <w:numId w:val="1"/>
        </w:numPr>
        <w:bidi w:val="0"/>
        <w:spacing w:before="120" w:after="0" w:line="120" w:lineRule="atLeast"/>
        <w:jc w:val="both"/>
        <w:rPr>
          <w:rFonts w:asciiTheme="minorBidi" w:hAnsiTheme="minorBidi"/>
          <w:sz w:val="24"/>
          <w:szCs w:val="24"/>
        </w:rPr>
      </w:pPr>
      <w:r w:rsidRPr="0060618C">
        <w:rPr>
          <w:rFonts w:asciiTheme="minorBidi" w:hAnsiTheme="minorBidi"/>
          <w:sz w:val="24"/>
          <w:szCs w:val="24"/>
        </w:rPr>
        <w:t xml:space="preserve">The </w:t>
      </w:r>
      <w:r w:rsidR="00CC5A93">
        <w:rPr>
          <w:rFonts w:asciiTheme="minorBidi" w:hAnsiTheme="minorBidi"/>
          <w:sz w:val="24"/>
          <w:szCs w:val="24"/>
        </w:rPr>
        <w:t>search engine</w:t>
      </w:r>
      <w:r w:rsidRPr="0060618C">
        <w:rPr>
          <w:rFonts w:asciiTheme="minorBidi" w:hAnsiTheme="minorBidi"/>
          <w:sz w:val="24"/>
          <w:szCs w:val="24"/>
        </w:rPr>
        <w:t xml:space="preserve"> returns the results to the GUI</w:t>
      </w:r>
      <w:r w:rsidR="00CD093F">
        <w:rPr>
          <w:rFonts w:asciiTheme="minorBidi" w:hAnsiTheme="minorBidi"/>
          <w:sz w:val="24"/>
          <w:szCs w:val="24"/>
        </w:rPr>
        <w:t xml:space="preserve"> for the player to see</w:t>
      </w:r>
      <w:r w:rsidRPr="0060618C">
        <w:rPr>
          <w:rFonts w:asciiTheme="minorBidi" w:hAnsiTheme="minorBidi"/>
          <w:sz w:val="24"/>
          <w:szCs w:val="24"/>
        </w:rPr>
        <w:t>.</w:t>
      </w:r>
    </w:p>
    <w:p w14:paraId="130DEE42" w14:textId="5C0A9BAB" w:rsidR="0060618C" w:rsidRDefault="0060618C" w:rsidP="00083AF8">
      <w:pPr>
        <w:bidi w:val="0"/>
        <w:spacing w:before="120" w:line="120" w:lineRule="atLeast"/>
        <w:jc w:val="both"/>
        <w:rPr>
          <w:rFonts w:asciiTheme="minorBidi" w:hAnsiTheme="minorBidi"/>
          <w:sz w:val="24"/>
          <w:szCs w:val="24"/>
        </w:rPr>
      </w:pPr>
    </w:p>
    <w:p w14:paraId="01C9D50C" w14:textId="77777777" w:rsidR="00406BC6" w:rsidRPr="00144C50" w:rsidRDefault="00406BC6" w:rsidP="00083AF8">
      <w:pPr>
        <w:bidi w:val="0"/>
        <w:spacing w:before="120" w:line="120" w:lineRule="atLeast"/>
        <w:jc w:val="both"/>
        <w:rPr>
          <w:rFonts w:asciiTheme="minorBidi" w:hAnsiTheme="minorBidi"/>
          <w:sz w:val="24"/>
          <w:szCs w:val="24"/>
        </w:rPr>
      </w:pPr>
      <w:r w:rsidRPr="0060618C">
        <w:rPr>
          <w:rFonts w:asciiTheme="minorBidi" w:hAnsiTheme="minorBidi"/>
          <w:sz w:val="24"/>
          <w:szCs w:val="24"/>
        </w:rPr>
        <w:t>The diagram which describes this flow of high-level communication</w:t>
      </w:r>
      <w:r>
        <w:rPr>
          <w:rFonts w:asciiTheme="minorBidi" w:hAnsiTheme="minorBidi"/>
          <w:sz w:val="24"/>
          <w:szCs w:val="24"/>
        </w:rPr>
        <w:t xml:space="preserve"> between the modules within the system</w:t>
      </w:r>
      <w:r w:rsidRPr="0060618C">
        <w:rPr>
          <w:rFonts w:asciiTheme="minorBidi" w:hAnsiTheme="minorBidi"/>
          <w:sz w:val="24"/>
          <w:szCs w:val="24"/>
        </w:rPr>
        <w:t xml:space="preserve"> is presented on the next page.</w:t>
      </w:r>
      <w:r w:rsidRPr="0060618C">
        <w:rPr>
          <w:rFonts w:asciiTheme="minorBidi" w:hAnsiTheme="minorBidi"/>
          <w:b/>
          <w:sz w:val="24"/>
          <w:szCs w:val="2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 xml:space="preserve">             </w:t>
      </w:r>
    </w:p>
    <w:p w14:paraId="1E02CA50" w14:textId="6C1814B5" w:rsidR="00144C50" w:rsidRDefault="00144C50" w:rsidP="00083AF8">
      <w:pPr>
        <w:bidi w:val="0"/>
        <w:spacing w:before="120" w:line="120" w:lineRule="atLeast"/>
        <w:jc w:val="both"/>
        <w:rPr>
          <w:rFonts w:asciiTheme="minorBidi" w:hAnsiTheme="minorBidi"/>
          <w:sz w:val="24"/>
          <w:szCs w:val="24"/>
        </w:rPr>
      </w:pPr>
    </w:p>
    <w:p w14:paraId="72DF660D" w14:textId="7F5AFC20" w:rsidR="00144C50" w:rsidRDefault="00144C50" w:rsidP="00083AF8">
      <w:pPr>
        <w:bidi w:val="0"/>
        <w:spacing w:before="120" w:line="120" w:lineRule="atLeast"/>
        <w:jc w:val="both"/>
        <w:rPr>
          <w:rFonts w:asciiTheme="minorBidi" w:hAnsiTheme="minorBidi"/>
          <w:sz w:val="24"/>
          <w:szCs w:val="24"/>
        </w:rPr>
      </w:pPr>
    </w:p>
    <w:p w14:paraId="60875E1F" w14:textId="4432A6E6" w:rsidR="00144C50" w:rsidRDefault="00144C50" w:rsidP="00083AF8">
      <w:pPr>
        <w:bidi w:val="0"/>
        <w:spacing w:before="120" w:line="120" w:lineRule="atLeast"/>
        <w:jc w:val="both"/>
        <w:rPr>
          <w:rFonts w:asciiTheme="minorBidi" w:hAnsiTheme="minorBidi"/>
          <w:sz w:val="24"/>
          <w:szCs w:val="24"/>
        </w:rPr>
      </w:pPr>
    </w:p>
    <w:p w14:paraId="52F63D57" w14:textId="4B9C16DC" w:rsidR="00144C50" w:rsidRDefault="004500FE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1CBC6E0E" w14:textId="16AD17B6" w:rsidR="00177D34" w:rsidRPr="0060618C" w:rsidRDefault="00177D34" w:rsidP="00083AF8">
      <w:pPr>
        <w:bidi w:val="0"/>
        <w:spacing w:before="120" w:line="120" w:lineRule="atLeast"/>
        <w:ind w:left="1440" w:firstLine="720"/>
        <w:rPr>
          <w:rFonts w:asciiTheme="minorBidi" w:hAnsiTheme="minorBidi"/>
          <w:b/>
          <w:sz w:val="24"/>
          <w:szCs w:val="2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0F6F57CE" w14:textId="5AB2FC63" w:rsidR="008E78E9" w:rsidRPr="0060618C" w:rsidRDefault="008E78E9" w:rsidP="00083AF8">
      <w:pPr>
        <w:bidi w:val="0"/>
        <w:spacing w:before="120" w:line="120" w:lineRule="atLeast"/>
        <w:rPr>
          <w:rFonts w:asciiTheme="minorBidi" w:hAnsiTheme="minorBidi"/>
          <w:b/>
          <w:sz w:val="24"/>
          <w:szCs w:val="2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60618C">
        <w:rPr>
          <w:rFonts w:asciiTheme="minorBidi" w:hAnsiTheme="minorBidi"/>
          <w:sz w:val="24"/>
          <w:szCs w:val="24"/>
        </w:rPr>
        <w:t xml:space="preserve">              </w:t>
      </w:r>
      <w:r w:rsidR="00122483" w:rsidRPr="0060618C">
        <w:rPr>
          <w:rFonts w:asciiTheme="minorBidi" w:hAnsiTheme="minorBidi"/>
          <w:sz w:val="24"/>
          <w:szCs w:val="24"/>
        </w:rPr>
        <w:t xml:space="preserve">     </w:t>
      </w:r>
    </w:p>
    <w:p w14:paraId="77796009" w14:textId="0924EDB9" w:rsidR="00122483" w:rsidRPr="0060618C" w:rsidRDefault="00122483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38B392ED" w14:textId="6839E3D3" w:rsidR="00122483" w:rsidRPr="0060618C" w:rsidRDefault="00B504B1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  <w:r w:rsidRPr="0060618C">
        <w:rPr>
          <w:rFonts w:asciiTheme="minorBidi" w:hAnsiTheme="minorBidi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1376ED22" wp14:editId="1CDEAC40">
                <wp:simplePos x="0" y="0"/>
                <wp:positionH relativeFrom="margin">
                  <wp:posOffset>-418795</wp:posOffset>
                </wp:positionH>
                <wp:positionV relativeFrom="paragraph">
                  <wp:posOffset>-592531</wp:posOffset>
                </wp:positionV>
                <wp:extent cx="6081217" cy="5245506"/>
                <wp:effectExtent l="0" t="0" r="0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1217" cy="5245506"/>
                          <a:chOff x="-29667" y="-51206"/>
                          <a:chExt cx="6081217" cy="5245506"/>
                        </a:xfrm>
                      </wpg:grpSpPr>
                      <wpg:grpSp>
                        <wpg:cNvPr id="28" name="Group 28"/>
                        <wpg:cNvGrpSpPr/>
                        <wpg:grpSpPr>
                          <a:xfrm>
                            <a:off x="0" y="-51206"/>
                            <a:ext cx="6051550" cy="5245506"/>
                            <a:chOff x="0" y="-51206"/>
                            <a:chExt cx="6051550" cy="5245506"/>
                          </a:xfrm>
                        </wpg:grpSpPr>
                        <wps:wsp>
                          <wps:cNvPr id="5" name="Oval 5"/>
                          <wps:cNvSpPr/>
                          <wps:spPr>
                            <a:xfrm>
                              <a:off x="0" y="1739900"/>
                              <a:ext cx="6051550" cy="3454400"/>
                            </a:xfrm>
                            <a:prstGeom prst="ellipse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5000"/>
                                    <a:lumOff val="95000"/>
                                    <a:alpha val="0"/>
                                  </a:schemeClr>
                                </a:gs>
                                <a:gs pos="74000">
                                  <a:schemeClr val="accent1">
                                    <a:lumMod val="45000"/>
                                    <a:lumOff val="55000"/>
                                  </a:schemeClr>
                                </a:gs>
                                <a:gs pos="100000">
                                  <a:schemeClr val="accent1">
                                    <a:lumMod val="45000"/>
                                    <a:lumOff val="55000"/>
                                  </a:schemeClr>
                                </a:gs>
                                <a:gs pos="100000">
                                  <a:schemeClr val="accent1">
                                    <a:lumMod val="30000"/>
                                    <a:lumOff val="70000"/>
                                  </a:scheme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7" name="Group 27"/>
                          <wpg:cNvGrpSpPr/>
                          <wpg:grpSpPr>
                            <a:xfrm>
                              <a:off x="2341881" y="-51206"/>
                              <a:ext cx="3415181" cy="5148681"/>
                              <a:chOff x="2043431" y="-51206"/>
                              <a:chExt cx="3415181" cy="5148681"/>
                            </a:xfrm>
                          </wpg:grpSpPr>
                          <wps:wsp>
                            <wps:cNvPr id="3" name="Rectangle: Single Corner Snipped 3"/>
                            <wps:cNvSpPr/>
                            <wps:spPr>
                              <a:xfrm>
                                <a:off x="4038295" y="3584479"/>
                                <a:ext cx="1420317" cy="607341"/>
                              </a:xfrm>
                              <a:prstGeom prst="snip1Rect">
                                <a:avLst/>
                              </a:prstGeom>
                              <a:solidFill>
                                <a:srgbClr val="00B05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805C8A8" w14:textId="55D4AFA9" w:rsidR="009D1AD9" w:rsidRPr="00B504B1" w:rsidRDefault="00B504B1" w:rsidP="009D1AD9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MongoDB Serv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8" name="Graphic 8" descr="Man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8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367229" y="-51206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0" name="Straight Arrow Connector 10"/>
                            <wps:cNvCnPr/>
                            <wps:spPr>
                              <a:xfrm flipH="1">
                                <a:off x="2767402" y="936346"/>
                                <a:ext cx="13441" cy="118459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222907" y="1060044"/>
                                <a:ext cx="1225550" cy="4254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BCBF7D" w14:textId="39E30F5E" w:rsidR="00072999" w:rsidRPr="00B504B1" w:rsidRDefault="00B504B1" w:rsidP="00072999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Searches for a movi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3" name="TextBox 8"/>
                            <wps:cNvSpPr txBox="1"/>
                            <wps:spPr>
                              <a:xfrm>
                                <a:off x="2349285" y="2039315"/>
                                <a:ext cx="838200" cy="4578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14C5278B" w14:textId="77777777" w:rsidR="00122483" w:rsidRPr="00122483" w:rsidRDefault="00122483" w:rsidP="00122483">
                                  <w:pPr>
                                    <w:jc w:val="center"/>
                                    <w:rPr>
                                      <w:rFonts w:ascii="Calibri" w:hAnsi="Calibri"/>
                                      <w:sz w:val="16"/>
                                      <w:szCs w:val="16"/>
                                    </w:rPr>
                                  </w:pPr>
                                  <w:r w:rsidRPr="00122483">
                                    <w:rPr>
                                      <w:rFonts w:ascii="Calibri" w:hAnsi="Calibri" w:cs="David"/>
                                      <w:b/>
                                      <w:bCs/>
                                      <w:color w:val="000000" w:themeColor="text1"/>
                                      <w:kern w:val="24"/>
                                    </w:rPr>
                                    <w:t>User Interfac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  <pic:pic xmlns:pic="http://schemas.openxmlformats.org/drawingml/2006/picture">
                            <pic:nvPicPr>
                              <pic:cNvPr id="15" name="Picture 15" descr="Menu Gui Interface - Free vector graphic on Pixabay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326995" y="2475941"/>
                                <a:ext cx="860425" cy="68453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s:wsp>
                            <wps:cNvPr id="25" name="Straight Arrow Connector 25"/>
                            <wps:cNvCnPr/>
                            <wps:spPr>
                              <a:xfrm flipV="1">
                                <a:off x="2898051" y="3233058"/>
                                <a:ext cx="1" cy="256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Straight Arrow Connector 26"/>
                            <wps:cNvCnPr/>
                            <wps:spPr>
                              <a:xfrm>
                                <a:off x="2478583" y="3233318"/>
                                <a:ext cx="0" cy="29044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Rectangle: Single Corner Snipped 46"/>
                            <wps:cNvSpPr/>
                            <wps:spPr>
                              <a:xfrm>
                                <a:off x="2043431" y="3569748"/>
                                <a:ext cx="1420317" cy="607341"/>
                              </a:xfrm>
                              <a:prstGeom prst="snip1Rect">
                                <a:avLst/>
                              </a:prstGeom>
                              <a:solidFill>
                                <a:srgbClr val="00206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6F3B80A" w14:textId="0F405EAC" w:rsidR="00CE4A7D" w:rsidRPr="00B504B1" w:rsidRDefault="00CE4A7D" w:rsidP="009D1AD9">
                                  <w:pPr>
                                    <w:jc w:val="center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Search Engin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ctangle: Single Corner Snipped 54"/>
                            <wps:cNvSpPr/>
                            <wps:spPr>
                              <a:xfrm>
                                <a:off x="2055705" y="4446138"/>
                                <a:ext cx="1477349" cy="651337"/>
                              </a:xfrm>
                              <a:prstGeom prst="snip1Rect">
                                <a:avLst/>
                              </a:prstGeom>
                              <a:solidFill>
                                <a:srgbClr val="FFC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FD5D7F" w14:textId="6820BB5C" w:rsidR="00CE4A7D" w:rsidRPr="00CE4A7D" w:rsidRDefault="00CE4A7D" w:rsidP="009D1AD9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lang w:val="en-GB"/>
                                    </w:rPr>
                                    <w:t>NLP Algorithm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6" name="Straight Arrow Connector 56"/>
                            <wps:cNvCnPr/>
                            <wps:spPr>
                              <a:xfrm>
                                <a:off x="2733396" y="4177028"/>
                                <a:ext cx="0" cy="29044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s:wsp>
                        <wps:cNvPr id="3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9667" y="2372716"/>
                            <a:ext cx="161925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032C03" w14:textId="77777777" w:rsidR="006D7230" w:rsidRDefault="006D7230" w:rsidP="006D7230">
                              <w:pPr>
                                <w:bidi w:val="0"/>
                                <w:ind w:firstLine="720"/>
                                <w:rPr>
                                  <w:rFonts w:ascii="Calibri" w:hAnsi="Calibri" w:cs="David"/>
                                  <w:b/>
                                  <w:sz w:val="36"/>
                                  <w:szCs w:val="36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</w:pPr>
                              <w:r w:rsidRPr="00177D34">
                                <w:rPr>
                                  <w:rFonts w:ascii="Calibri" w:hAnsi="Calibri" w:cs="David"/>
                                  <w:b/>
                                  <w:sz w:val="44"/>
                                  <w:szCs w:val="44"/>
  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5">
                                            <w14:lumMod w14:val="50000"/>
                                          </w14:schemeClr>
                                        </w14:gs>
                                        <w14:gs w14:pos="50000">
                                          <w14:schemeClr w14:val="accent5"/>
                                        </w14:gs>
                                        <w14:gs w14:pos="100000">
                                          <w14:schemeClr w14:val="accent5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5400000" w14:scaled="0"/>
                                    </w14:gradFill>
                                  </w14:textFill>
                                </w:rPr>
                                <w:t>System</w:t>
                              </w:r>
                            </w:p>
                            <w:p w14:paraId="5C919295" w14:textId="5B882BBF" w:rsidR="006D7230" w:rsidRPr="00A67A7A" w:rsidRDefault="006D7230" w:rsidP="006D7230">
                              <w:pPr>
                                <w:tabs>
                                  <w:tab w:val="left" w:pos="6440"/>
                                </w:tabs>
                                <w:bidi w:val="0"/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76ED22" id="Group 31" o:spid="_x0000_s1026" style="position:absolute;margin-left:-33pt;margin-top:-46.65pt;width:478.85pt;height:413.05pt;z-index:251702272;mso-position-horizontal-relative:margin;mso-width-relative:margin;mso-height-relative:margin" coordorigin="-296,-512" coordsize="60812,524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">
                <v:group id="Group 28" o:spid="_x0000_s1027" style="position:absolute;top:-512;width:60515;height:52455" coordorigin=",-512" coordsize="60515,524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oval id="Oval 5" o:spid="_x0000_s1028" style="position:absolute;top:17399;width:60515;height:34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" fillcolor="#f6f8fc [180]" stroked="f" strokeweight="1pt">
                    <v:fill color2="#c7d4ed [980]" o:opacity2="0" colors="0 #f6f8fc;48497f #abc0e4;1 #abc0e4;1 #c7d5ed" focus="100%" type="gradient"/>
                    <v:stroke joinstyle="miter"/>
                  </v:oval>
                  <v:group id="Group 27" o:spid="_x0000_s1029" style="position:absolute;left:23418;top:-512;width:34152;height:51486" coordorigin="20434,-512" coordsize="34151,514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<v:shape id="Rectangle: Single Corner Snipped 3" o:spid="_x0000_s1030" style="position:absolute;left:40382;top:35844;width:14204;height:6074;visibility:visible;mso-wrap-style:square;v-text-anchor:middle" coordsize="1420317,6073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" adj="-11796480,,5400" path="m,l1319091,r101226,101226l1420317,607341,,607341,,xe" fillcolor="#00b050" strokecolor="#1f3763 [1604]" strokeweight="1pt">
                      <v:stroke joinstyle="miter"/>
                      <v:formulas/>
                      <v:path arrowok="t" o:connecttype="custom" o:connectlocs="0,0;1319091,0;1420317,101226;1420317,607341;0,607341;0,0" o:connectangles="0,0,0,0,0,0" textboxrect="0,0,1420317,607341"/>
                      <v:textbox>
                        <w:txbxContent>
                          <w:p w14:paraId="0805C8A8" w14:textId="55D4AFA9" w:rsidR="009D1AD9" w:rsidRPr="00B504B1" w:rsidRDefault="00B504B1" w:rsidP="009D1AD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ongoDB Server</w:t>
                            </w:r>
                          </w:p>
                        </w:txbxContent>
                      </v:textbox>
                    </v:shape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8" o:spid="_x0000_s1031" type="#_x0000_t75" alt="Man" style="position:absolute;left:23672;top:-512;width:9144;height:9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">
                      <v:imagedata r:id="rId10" o:title="Man"/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" o:spid="_x0000_s1032" type="#_x0000_t32" style="position:absolute;left:27674;top:9363;width:134;height:1184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/dOxgAAANs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X+jlFxlAr34BAAD//wMAUEsBAi0AFAAGAAgAAAAhANvh9svuAAAAhQEAABMAAAAAAAAA&#10;AAAAAAAAAAAAAFtDb250ZW50X1R5cGVzXS54bWxQSwECLQAUAAYACAAAACEAWvQsW78AAAAVAQAA&#10;CwAAAAAAAAAAAAAAAAAfAQAAX3JlbHMvLnJlbHNQSwECLQAUAAYACAAAACEA0uP3TsYAAADbAAAA&#10;DwAAAAAAAAAAAAAAAAAHAgAAZHJzL2Rvd25yZXYueG1sUEsFBgAAAAADAAMAtwAAAPoCAAAAAA==&#10;" strokecolor="#4472c4 [3204]" strokeweight=".5pt">
                      <v:stroke endarrow="block" joinstyle="miter"/>
                    </v:shape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3" type="#_x0000_t202" style="position:absolute;left:22229;top:10600;width:12255;height:42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    <v:textbox>
                        <w:txbxContent>
                          <w:p w14:paraId="15BCBF7D" w14:textId="39E30F5E" w:rsidR="00072999" w:rsidRPr="00B504B1" w:rsidRDefault="00B504B1" w:rsidP="0007299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earches for a movie</w:t>
                            </w:r>
                          </w:p>
                        </w:txbxContent>
                      </v:textbox>
                    </v:shape>
                    <v:shape id="TextBox 8" o:spid="_x0000_s1034" type="#_x0000_t202" style="position:absolute;left:23492;top:20393;width:8382;height:4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  <v:textbox>
                        <w:txbxContent>
                          <w:p w14:paraId="14C5278B" w14:textId="77777777" w:rsidR="00122483" w:rsidRPr="00122483" w:rsidRDefault="00122483" w:rsidP="00122483">
                            <w:pPr>
                              <w:jc w:val="center"/>
                              <w:rPr>
                                <w:rFonts w:ascii="Calibri" w:hAnsi="Calibri"/>
                                <w:sz w:val="16"/>
                                <w:szCs w:val="16"/>
                              </w:rPr>
                            </w:pPr>
                            <w:r w:rsidRPr="00122483">
                              <w:rPr>
                                <w:rFonts w:ascii="Calibri" w:hAnsi="Calibri" w:cs="David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User Interface</w:t>
                            </w:r>
                          </w:p>
                        </w:txbxContent>
                      </v:textbox>
                    </v:shape>
                    <v:shape id="Picture 15" o:spid="_x0000_s1035" type="#_x0000_t75" alt="Menu Gui Interface - Free vector graphic on Pixabay" style="position:absolute;left:23269;top:24759;width:8605;height:68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">
                      <v:imagedata r:id="rId11" o:title="Menu Gui Interface - Free vector graphic on Pixabay"/>
                    </v:shape>
                    <v:shape id="Straight Arrow Connector 25" o:spid="_x0000_s1036" type="#_x0000_t32" style="position:absolute;left:28980;top:32330;width:0;height:256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26" o:spid="_x0000_s1037" type="#_x0000_t32" style="position:absolute;left:24785;top:32333;width:0;height:29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" strokecolor="#4472c4 [3204]" strokeweight=".5pt">
                      <v:stroke endarrow="block" joinstyle="miter"/>
                    </v:shape>
                    <v:shape id="Rectangle: Single Corner Snipped 46" o:spid="_x0000_s1038" style="position:absolute;left:20434;top:35697;width:14203;height:6073;visibility:visible;mso-wrap-style:square;v-text-anchor:middle" coordsize="1420317,6073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" adj="-11796480,,5400" path="m,l1319091,r101226,101226l1420317,607341,,607341,,xe" fillcolor="#002060" strokecolor="#1f3763 [1604]" strokeweight="1pt">
                      <v:stroke joinstyle="miter"/>
                      <v:formulas/>
                      <v:path arrowok="t" o:connecttype="custom" o:connectlocs="0,0;1319091,0;1420317,101226;1420317,607341;0,607341;0,0" o:connectangles="0,0,0,0,0,0" textboxrect="0,0,1420317,607341"/>
                      <v:textbox>
                        <w:txbxContent>
                          <w:p w14:paraId="56F3B80A" w14:textId="0F405EAC" w:rsidR="00CE4A7D" w:rsidRPr="00B504B1" w:rsidRDefault="00CE4A7D" w:rsidP="009D1AD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earch Engine</w:t>
                            </w:r>
                          </w:p>
                        </w:txbxContent>
                      </v:textbox>
                    </v:shape>
                    <v:shape id="Rectangle: Single Corner Snipped 54" o:spid="_x0000_s1039" style="position:absolute;left:20557;top:44461;width:14773;height:6513;visibility:visible;mso-wrap-style:square;v-text-anchor:middle" coordsize="1477349,6513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" adj="-11796480,,5400" path="m,l1368791,r108558,108558l1477349,651337,,651337,,xe" fillcolor="#ffc000" stroked="f" strokeweight="1pt">
                      <v:stroke joinstyle="miter"/>
                      <v:formulas/>
                      <v:path arrowok="t" o:connecttype="custom" o:connectlocs="0,0;1368791,0;1477349,108558;1477349,651337;0,651337;0,0" o:connectangles="0,0,0,0,0,0" textboxrect="0,0,1477349,651337"/>
                      <v:textbox>
                        <w:txbxContent>
                          <w:p w14:paraId="0DFD5D7F" w14:textId="6820BB5C" w:rsidR="00CE4A7D" w:rsidRPr="00CE4A7D" w:rsidRDefault="00CE4A7D" w:rsidP="009D1AD9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NLP Algorithms</w:t>
                            </w:r>
                          </w:p>
                        </w:txbxContent>
                      </v:textbox>
                    </v:shape>
                    <v:shape id="Straight Arrow Connector 56" o:spid="_x0000_s1040" type="#_x0000_t32" style="position:absolute;left:27333;top:41770;width:0;height:29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" strokecolor="#4472c4 [3204]" strokeweight=".5pt">
                      <v:stroke endarrow="block" joinstyle="miter"/>
                    </v:shape>
                  </v:group>
                </v:group>
                <v:shape id="_x0000_s1041" type="#_x0000_t202" style="position:absolute;left:-296;top:23727;width:16191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kPV0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mIvvwgA9OIFAAD//wMAUEsBAi0AFAAGAAgAAAAhANvh9svuAAAAhQEAABMAAAAAAAAAAAAA&#10;AAAAAAAAAFtDb250ZW50X1R5cGVzXS54bWxQSwECLQAUAAYACAAAACEAWvQsW78AAAAVAQAACwAA&#10;AAAAAAAAAAAAAAAfAQAAX3JlbHMvLnJlbHNQSwECLQAUAAYACAAAACEAFpD1dMMAAADbAAAADwAA&#10;AAAAAAAAAAAAAAAHAgAAZHJzL2Rvd25yZXYueG1sUEsFBgAAAAADAAMAtwAAAPcCAAAAAA==&#10;" filled="f" stroked="f" strokeweight="1pt">
                  <v:textbox>
                    <w:txbxContent>
                      <w:p w14:paraId="12032C03" w14:textId="77777777" w:rsidR="006D7230" w:rsidRDefault="006D7230" w:rsidP="006D7230">
                        <w:pPr>
                          <w:bidi w:val="0"/>
                          <w:ind w:firstLine="720"/>
                          <w:rPr>
                            <w:rFonts w:ascii="Calibri" w:hAnsi="Calibri" w:cs="David"/>
                            <w:b/>
                            <w:sz w:val="36"/>
                            <w:szCs w:val="36"/>
                            <w14:reflection w14:blurRad="6350" w14:stA="53000" w14:stPos="0" w14:endA="300" w14:endPos="35500" w14:dist="0" w14:dir="5400000" w14:fadeDir="5400000" w14:sx="100000" w14:sy="-90000" w14:kx="0" w14:ky="0" w14:algn="bl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accent5">
                                      <w14:lumMod w14:val="50000"/>
                                    </w14:schemeClr>
                                  </w14:gs>
                                  <w14:gs w14:pos="50000">
                                    <w14:schemeClr w14:val="accent5"/>
                                  </w14:gs>
                                  <w14:gs w14:pos="100000">
                                    <w14:schemeClr w14:val="accent5">
                                      <w14:lumMod w14:val="60000"/>
                                      <w14:lumOff w14:val="40000"/>
                                    </w14:schemeClr>
                                  </w14:gs>
                                </w14:gsLst>
                                <w14:lin w14:ang="5400000" w14:scaled="0"/>
                              </w14:gradFill>
                            </w14:textFill>
                          </w:rPr>
                        </w:pPr>
                        <w:r w:rsidRPr="00177D34">
                          <w:rPr>
                            <w:rFonts w:ascii="Calibri" w:hAnsi="Calibri" w:cs="David"/>
                            <w:b/>
                            <w:sz w:val="44"/>
                            <w:szCs w:val="44"/>
                            <w14:reflection w14:blurRad="6350" w14:stA="53000" w14:stPos="0" w14:endA="300" w14:endPos="35500" w14:dist="0" w14:dir="5400000" w14:fadeDir="5400000" w14:sx="100000" w14:sy="-90000" w14:kx="0" w14:ky="0" w14:algn="bl"/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accent5">
                                      <w14:lumMod w14:val="50000"/>
                                    </w14:schemeClr>
                                  </w14:gs>
                                  <w14:gs w14:pos="50000">
                                    <w14:schemeClr w14:val="accent5"/>
                                  </w14:gs>
                                  <w14:gs w14:pos="100000">
                                    <w14:schemeClr w14:val="accent5">
                                      <w14:lumMod w14:val="60000"/>
                                      <w14:lumOff w14:val="40000"/>
                                    </w14:schemeClr>
                                  </w14:gs>
                                </w14:gsLst>
                                <w14:lin w14:ang="5400000" w14:scaled="0"/>
                              </w14:gradFill>
                            </w14:textFill>
                          </w:rPr>
                          <w:t>System</w:t>
                        </w:r>
                      </w:p>
                      <w:p w14:paraId="5C919295" w14:textId="5B882BBF" w:rsidR="006D7230" w:rsidRPr="00A67A7A" w:rsidRDefault="006D7230" w:rsidP="006D7230">
                        <w:pPr>
                          <w:tabs>
                            <w:tab w:val="left" w:pos="6440"/>
                          </w:tabs>
                          <w:bidi w:val="0"/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F8631CB" w14:textId="5F94CB20" w:rsidR="00122483" w:rsidRPr="0060618C" w:rsidRDefault="00122483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536FC688" w14:textId="730BD0DF" w:rsidR="00122483" w:rsidRPr="0060618C" w:rsidRDefault="00122483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27CC9CB2" w14:textId="1D3608FB" w:rsidR="00122483" w:rsidRPr="0060618C" w:rsidRDefault="00122483" w:rsidP="00083AF8">
      <w:pPr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0D2B9EFE" w14:textId="6BD6EF68" w:rsidR="00BE4AEB" w:rsidRDefault="00BE4AEB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73F8FE7F" w14:textId="3EEFAF28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1B372E40" w14:textId="111D0E71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31EDAA0F" w14:textId="0C161C28" w:rsidR="0060618C" w:rsidRDefault="008269D8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742DE75" wp14:editId="21C4A426">
                <wp:simplePos x="0" y="0"/>
                <wp:positionH relativeFrom="column">
                  <wp:posOffset>2860396</wp:posOffset>
                </wp:positionH>
                <wp:positionV relativeFrom="paragraph">
                  <wp:posOffset>156114</wp:posOffset>
                </wp:positionV>
                <wp:extent cx="490119" cy="241401"/>
                <wp:effectExtent l="0" t="0" r="0" b="635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19" cy="2414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42C1EB" w14:textId="21EB8071" w:rsidR="008269D8" w:rsidRPr="008269D8" w:rsidRDefault="008269D8" w:rsidP="008269D8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en-GB"/>
                              </w:rPr>
                              <w:t>Out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42DE75" id="Text Box 2" o:spid="_x0000_s1042" type="#_x0000_t202" style="position:absolute;margin-left:225.25pt;margin-top:12.3pt;width:38.6pt;height:19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" filled="f" stroked="f">
                <v:textbox>
                  <w:txbxContent>
                    <w:p w14:paraId="3042C1EB" w14:textId="21EB8071" w:rsidR="008269D8" w:rsidRPr="008269D8" w:rsidRDefault="008269D8" w:rsidP="008269D8">
                      <w:pPr>
                        <w:jc w:val="center"/>
                        <w:rPr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sz w:val="14"/>
                          <w:szCs w:val="14"/>
                          <w:lang w:val="en-GB"/>
                        </w:rPr>
                        <w:t>Out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6672D4B" wp14:editId="3A3BED41">
                <wp:simplePos x="0" y="0"/>
                <wp:positionH relativeFrom="column">
                  <wp:posOffset>1954988</wp:posOffset>
                </wp:positionH>
                <wp:positionV relativeFrom="paragraph">
                  <wp:posOffset>143027</wp:posOffset>
                </wp:positionV>
                <wp:extent cx="490119" cy="241401"/>
                <wp:effectExtent l="0" t="0" r="0" b="6350"/>
                <wp:wrapNone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19" cy="2414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8F5E6" w14:textId="0E9D8F8F" w:rsidR="008269D8" w:rsidRPr="008269D8" w:rsidRDefault="008269D8" w:rsidP="008269D8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en-GB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72D4B" id="_x0000_s1043" type="#_x0000_t202" style="position:absolute;margin-left:153.95pt;margin-top:11.25pt;width:38.6pt;height:19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" filled="f" stroked="f">
                <v:textbox>
                  <w:txbxContent>
                    <w:p w14:paraId="3738F5E6" w14:textId="0E9D8F8F" w:rsidR="008269D8" w:rsidRPr="008269D8" w:rsidRDefault="008269D8" w:rsidP="008269D8">
                      <w:pPr>
                        <w:jc w:val="center"/>
                        <w:rPr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sz w:val="14"/>
                          <w:szCs w:val="14"/>
                          <w:lang w:val="en-GB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</w:p>
    <w:p w14:paraId="2A2D7CAC" w14:textId="353F544B" w:rsidR="0060618C" w:rsidRDefault="008269D8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277B7A6" wp14:editId="7701961C">
                <wp:simplePos x="0" y="0"/>
                <wp:positionH relativeFrom="column">
                  <wp:posOffset>3411779</wp:posOffset>
                </wp:positionH>
                <wp:positionV relativeFrom="paragraph">
                  <wp:posOffset>123825</wp:posOffset>
                </wp:positionV>
                <wp:extent cx="490119" cy="241401"/>
                <wp:effectExtent l="0" t="0" r="0" b="6350"/>
                <wp:wrapNone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19" cy="2414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7A92F" w14:textId="2899F076" w:rsidR="008269D8" w:rsidRPr="008269D8" w:rsidRDefault="008269D8" w:rsidP="008269D8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en-GB"/>
                              </w:rPr>
                              <w:t>Fe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7B7A6" id="_x0000_s1044" type="#_x0000_t202" style="position:absolute;margin-left:268.65pt;margin-top:9.75pt;width:38.6pt;height:1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" filled="f" stroked="f">
                <v:textbox>
                  <w:txbxContent>
                    <w:p w14:paraId="7247A92F" w14:textId="2899F076" w:rsidR="008269D8" w:rsidRPr="008269D8" w:rsidRDefault="008269D8" w:rsidP="008269D8">
                      <w:pPr>
                        <w:jc w:val="center"/>
                        <w:rPr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sz w:val="14"/>
                          <w:szCs w:val="14"/>
                          <w:lang w:val="en-GB"/>
                        </w:rPr>
                        <w:t>Fetch</w:t>
                      </w:r>
                    </w:p>
                  </w:txbxContent>
                </v:textbox>
              </v:shape>
            </w:pict>
          </mc:Fallback>
        </mc:AlternateContent>
      </w:r>
      <w:r w:rsidR="00625ADD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B36CDA0" wp14:editId="6CE3CD5F">
                <wp:simplePos x="0" y="0"/>
                <wp:positionH relativeFrom="margin">
                  <wp:posOffset>393192</wp:posOffset>
                </wp:positionH>
                <wp:positionV relativeFrom="paragraph">
                  <wp:posOffset>97941</wp:posOffset>
                </wp:positionV>
                <wp:extent cx="877824" cy="658267"/>
                <wp:effectExtent l="0" t="0" r="17780" b="2794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7824" cy="658267"/>
                        </a:xfrm>
                        <a:prstGeom prst="ellipse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83A6B3" w14:textId="77777777" w:rsidR="00625ADD" w:rsidRPr="00625ADD" w:rsidRDefault="00625ADD" w:rsidP="00625ADD">
                            <w:pPr>
                              <w:jc w:val="center"/>
                              <w:rPr>
                                <w:color w:val="FFFFFF" w:themeColor="background1"/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625ADD">
                              <w:rPr>
                                <w:color w:val="FFFFFF" w:themeColor="background1"/>
                                <w:sz w:val="14"/>
                                <w:szCs w:val="14"/>
                                <w:lang w:val="en-GB"/>
                              </w:rPr>
                              <w:t xml:space="preserve">Pre-proccessed data </w:t>
                            </w:r>
                          </w:p>
                          <w:p w14:paraId="1755C91D" w14:textId="77777777" w:rsidR="00625ADD" w:rsidRDefault="00625ADD" w:rsidP="00625AD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36CDA0" id="Oval 20" o:spid="_x0000_s1045" style="position:absolute;margin-left:30.95pt;margin-top:7.7pt;width:69.1pt;height:51.8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" fillcolor="#7030a0" strokecolor="#1f3763 [1604]" strokeweight="1pt">
                <v:stroke joinstyle="miter"/>
                <v:textbox>
                  <w:txbxContent>
                    <w:p w14:paraId="1A83A6B3" w14:textId="77777777" w:rsidR="00625ADD" w:rsidRPr="00625ADD" w:rsidRDefault="00625ADD" w:rsidP="00625ADD">
                      <w:pPr>
                        <w:jc w:val="center"/>
                        <w:rPr>
                          <w:color w:val="FFFFFF" w:themeColor="background1"/>
                          <w:sz w:val="14"/>
                          <w:szCs w:val="14"/>
                          <w:lang w:val="en-GB"/>
                        </w:rPr>
                      </w:pPr>
                      <w:r w:rsidRPr="00625ADD">
                        <w:rPr>
                          <w:color w:val="FFFFFF" w:themeColor="background1"/>
                          <w:sz w:val="14"/>
                          <w:szCs w:val="14"/>
                          <w:lang w:val="en-GB"/>
                        </w:rPr>
                        <w:t xml:space="preserve">Pre-proccessed data </w:t>
                      </w:r>
                    </w:p>
                    <w:p w14:paraId="1755C91D" w14:textId="77777777" w:rsidR="00625ADD" w:rsidRDefault="00625ADD" w:rsidP="00625ADD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 w:rsidR="00CE4A7D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59BECD5" wp14:editId="1BA355A0">
                <wp:simplePos x="0" y="0"/>
                <wp:positionH relativeFrom="column">
                  <wp:posOffset>3372785</wp:posOffset>
                </wp:positionH>
                <wp:positionV relativeFrom="paragraph">
                  <wp:posOffset>339344</wp:posOffset>
                </wp:positionV>
                <wp:extent cx="553649" cy="7315"/>
                <wp:effectExtent l="19050" t="57150" r="0" b="882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3649" cy="73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DA1CB" id="Straight Arrow Connector 14" o:spid="_x0000_s1026" type="#_x0000_t32" style="position:absolute;margin-left:265.55pt;margin-top:26.7pt;width:43.6pt;height:.6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</w:p>
    <w:p w14:paraId="691869D9" w14:textId="78038CE7" w:rsidR="0060618C" w:rsidRDefault="008269D8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DA134A2" wp14:editId="6339CA90">
                <wp:simplePos x="0" y="0"/>
                <wp:positionH relativeFrom="column">
                  <wp:posOffset>2045945</wp:posOffset>
                </wp:positionH>
                <wp:positionV relativeFrom="paragraph">
                  <wp:posOffset>317093</wp:posOffset>
                </wp:positionV>
                <wp:extent cx="658368" cy="343814"/>
                <wp:effectExtent l="0" t="0" r="0" b="0"/>
                <wp:wrapNone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368" cy="34381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8BA25" w14:textId="31D4B7E7" w:rsidR="008269D8" w:rsidRPr="008269D8" w:rsidRDefault="008269D8" w:rsidP="008269D8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GB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en-GB"/>
                              </w:rPr>
                              <w:t>Calculate Similari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134A2" id="_x0000_s1046" type="#_x0000_t202" style="position:absolute;margin-left:161.1pt;margin-top:24.95pt;width:51.85pt;height:27.0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" filled="f" stroked="f">
                <v:textbox>
                  <w:txbxContent>
                    <w:p w14:paraId="5788BA25" w14:textId="31D4B7E7" w:rsidR="008269D8" w:rsidRPr="008269D8" w:rsidRDefault="008269D8" w:rsidP="008269D8">
                      <w:pPr>
                        <w:jc w:val="center"/>
                        <w:rPr>
                          <w:sz w:val="14"/>
                          <w:szCs w:val="14"/>
                          <w:lang w:val="en-GB"/>
                        </w:rPr>
                      </w:pPr>
                      <w:r>
                        <w:rPr>
                          <w:sz w:val="14"/>
                          <w:szCs w:val="14"/>
                          <w:lang w:val="en-GB"/>
                        </w:rPr>
                        <w:t>Calculate Similariti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1A899FB" wp14:editId="6FDE7A75">
                <wp:simplePos x="0" y="0"/>
                <wp:positionH relativeFrom="column">
                  <wp:posOffset>3421405</wp:posOffset>
                </wp:positionH>
                <wp:positionV relativeFrom="paragraph">
                  <wp:posOffset>90729</wp:posOffset>
                </wp:positionV>
                <wp:extent cx="490119" cy="241401"/>
                <wp:effectExtent l="0" t="0" r="0" b="63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119" cy="24140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B4B9C" w14:textId="103A0749" w:rsidR="008269D8" w:rsidRPr="008269D8" w:rsidRDefault="008269D8" w:rsidP="008269D8">
                            <w:pPr>
                              <w:jc w:val="center"/>
                              <w:rPr>
                                <w:sz w:val="14"/>
                                <w:szCs w:val="14"/>
                                <w:lang w:val="en-GB"/>
                              </w:rPr>
                            </w:pPr>
                            <w:r w:rsidRPr="008269D8">
                              <w:rPr>
                                <w:sz w:val="14"/>
                                <w:szCs w:val="14"/>
                                <w:lang w:val="en-GB"/>
                              </w:rPr>
                              <w:t>Up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899FB" id="_x0000_s1047" type="#_x0000_t202" style="position:absolute;margin-left:269.4pt;margin-top:7.15pt;width:38.6pt;height:19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" filled="f" stroked="f">
                <v:textbox>
                  <w:txbxContent>
                    <w:p w14:paraId="269B4B9C" w14:textId="103A0749" w:rsidR="008269D8" w:rsidRPr="008269D8" w:rsidRDefault="008269D8" w:rsidP="008269D8">
                      <w:pPr>
                        <w:jc w:val="center"/>
                        <w:rPr>
                          <w:sz w:val="14"/>
                          <w:szCs w:val="14"/>
                          <w:lang w:val="en-GB"/>
                        </w:rPr>
                      </w:pPr>
                      <w:r w:rsidRPr="008269D8">
                        <w:rPr>
                          <w:sz w:val="14"/>
                          <w:szCs w:val="14"/>
                          <w:lang w:val="en-GB"/>
                        </w:rPr>
                        <w:t>Update</w:t>
                      </w:r>
                    </w:p>
                  </w:txbxContent>
                </v:textbox>
              </v:shape>
            </w:pict>
          </mc:Fallback>
        </mc:AlternateContent>
      </w:r>
      <w:r w:rsidR="00CE4A7D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D72A1C3" wp14:editId="24D13821">
                <wp:simplePos x="0" y="0"/>
                <wp:positionH relativeFrom="column">
                  <wp:posOffset>1349843</wp:posOffset>
                </wp:positionH>
                <wp:positionV relativeFrom="paragraph">
                  <wp:posOffset>82880</wp:posOffset>
                </wp:positionV>
                <wp:extent cx="570586" cy="0"/>
                <wp:effectExtent l="0" t="76200" r="2032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5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428A72" id="Straight Arrow Connector 9" o:spid="_x0000_s1026" type="#_x0000_t32" style="position:absolute;margin-left:106.3pt;margin-top:6.55pt;width:44.95pt;height:0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CE4A7D"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8C89B5D" wp14:editId="651741B6">
                <wp:simplePos x="0" y="0"/>
                <wp:positionH relativeFrom="column">
                  <wp:posOffset>3392424</wp:posOffset>
                </wp:positionH>
                <wp:positionV relativeFrom="paragraph">
                  <wp:posOffset>106528</wp:posOffset>
                </wp:positionV>
                <wp:extent cx="570586" cy="0"/>
                <wp:effectExtent l="0" t="76200" r="2032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5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8D6C45" id="Straight Arrow Connector 7" o:spid="_x0000_s1026" type="#_x0000_t32" style="position:absolute;margin-left:267.1pt;margin-top:8.4pt;width:44.95pt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</w:p>
    <w:p w14:paraId="1CE54E5E" w14:textId="4A99594C" w:rsidR="0060618C" w:rsidRPr="00CE4A7D" w:rsidRDefault="00CE4A7D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071F148" wp14:editId="78802562">
                <wp:simplePos x="0" y="0"/>
                <wp:positionH relativeFrom="column">
                  <wp:posOffset>956462</wp:posOffset>
                </wp:positionH>
                <wp:positionV relativeFrom="paragraph">
                  <wp:posOffset>41961</wp:posOffset>
                </wp:positionV>
                <wp:extent cx="988721" cy="566318"/>
                <wp:effectExtent l="38100" t="38100" r="20955" b="2476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88721" cy="5663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EE436" id="Straight Arrow Connector 19" o:spid="_x0000_s1026" type="#_x0000_t32" style="position:absolute;margin-left:75.3pt;margin-top:3.3pt;width:77.85pt;height:44.6pt;flip:x y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</w:p>
    <w:p w14:paraId="5F52DCAD" w14:textId="0B332B2E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64F8DAA1" w14:textId="39E8432E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1E661CBF" w14:textId="4E69877B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417F4716" w14:textId="4AD6E2D2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30C8653C" w14:textId="12E08B90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4B56C1D8" w14:textId="5A574D97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624876B1" w14:textId="10FE402B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7B8A067C" w14:textId="5B7EF50E" w:rsidR="0060618C" w:rsidRDefault="0060618C" w:rsidP="00083AF8">
      <w:pPr>
        <w:tabs>
          <w:tab w:val="left" w:pos="6440"/>
        </w:tabs>
        <w:bidi w:val="0"/>
        <w:spacing w:before="120" w:line="120" w:lineRule="atLeast"/>
        <w:rPr>
          <w:rFonts w:asciiTheme="minorBidi" w:hAnsiTheme="minorBidi"/>
          <w:sz w:val="24"/>
          <w:szCs w:val="24"/>
        </w:rPr>
      </w:pPr>
    </w:p>
    <w:p w14:paraId="028A04DF" w14:textId="77777777" w:rsidR="002C5827" w:rsidRDefault="002C5827">
      <w:pPr>
        <w:bidi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641914A" w14:textId="020B8F3E" w:rsidR="002C5827" w:rsidRPr="002D0A3A" w:rsidRDefault="002D0A3A" w:rsidP="00083AF8">
      <w:pPr>
        <w:tabs>
          <w:tab w:val="left" w:pos="6440"/>
        </w:tabs>
        <w:bidi w:val="0"/>
        <w:spacing w:before="120" w:line="120" w:lineRule="atLeast"/>
        <w:jc w:val="both"/>
        <w:rPr>
          <w:rFonts w:asciiTheme="minorBidi" w:hAnsiTheme="minorBidi"/>
          <w:b/>
          <w:bCs/>
          <w:sz w:val="24"/>
          <w:szCs w:val="24"/>
        </w:rPr>
      </w:pPr>
      <w:r w:rsidRPr="002D0A3A">
        <w:rPr>
          <w:rFonts w:asciiTheme="minorBidi" w:hAnsiTheme="minorBidi"/>
          <w:b/>
          <w:bCs/>
          <w:sz w:val="24"/>
          <w:szCs w:val="24"/>
        </w:rPr>
        <w:lastRenderedPageBreak/>
        <w:t>The main flow of the application is presented below:</w:t>
      </w:r>
      <w:r w:rsidR="00122483" w:rsidRPr="002D0A3A">
        <w:rPr>
          <w:rFonts w:asciiTheme="minorBidi" w:hAnsiTheme="minorBidi"/>
          <w:b/>
          <w:bCs/>
          <w:sz w:val="24"/>
          <w:szCs w:val="24"/>
        </w:rPr>
        <w:tab/>
      </w:r>
    </w:p>
    <w:p w14:paraId="053CB647" w14:textId="041AE6FB" w:rsidR="002C5827" w:rsidRDefault="002A2667">
      <w:pPr>
        <w:bidi w:val="0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23776" behindDoc="1" locked="0" layoutInCell="1" allowOverlap="1" wp14:anchorId="2F87FC02" wp14:editId="57CDB5D9">
            <wp:simplePos x="0" y="0"/>
            <wp:positionH relativeFrom="margin">
              <wp:align>left</wp:align>
            </wp:positionH>
            <wp:positionV relativeFrom="paragraph">
              <wp:posOffset>5561682</wp:posOffset>
            </wp:positionV>
            <wp:extent cx="4608576" cy="3293739"/>
            <wp:effectExtent l="0" t="0" r="1905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8576" cy="32937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21728" behindDoc="1" locked="0" layoutInCell="1" allowOverlap="1" wp14:anchorId="79DBB320" wp14:editId="70D803A4">
            <wp:simplePos x="0" y="0"/>
            <wp:positionH relativeFrom="margin">
              <wp:align>left</wp:align>
            </wp:positionH>
            <wp:positionV relativeFrom="paragraph">
              <wp:posOffset>29591</wp:posOffset>
            </wp:positionV>
            <wp:extent cx="4600753" cy="5427736"/>
            <wp:effectExtent l="0" t="0" r="0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753" cy="5427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827">
        <w:rPr>
          <w:rFonts w:asciiTheme="minorBidi" w:hAnsiTheme="minorBidi"/>
          <w:sz w:val="24"/>
          <w:szCs w:val="24"/>
        </w:rPr>
        <w:br w:type="page"/>
      </w:r>
    </w:p>
    <w:p w14:paraId="1FF4A486" w14:textId="31DB232B" w:rsidR="002C5827" w:rsidRDefault="002C5827">
      <w:pPr>
        <w:bidi w:val="0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22752" behindDoc="1" locked="0" layoutInCell="1" allowOverlap="1" wp14:anchorId="2F38BE7C" wp14:editId="46468B48">
            <wp:simplePos x="0" y="0"/>
            <wp:positionH relativeFrom="margin">
              <wp:align>left</wp:align>
            </wp:positionH>
            <wp:positionV relativeFrom="paragraph">
              <wp:posOffset>-444534</wp:posOffset>
            </wp:positionV>
            <wp:extent cx="4586631" cy="5889176"/>
            <wp:effectExtent l="0" t="0" r="444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631" cy="5889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Bidi" w:hAnsiTheme="minorBidi"/>
          <w:sz w:val="24"/>
          <w:szCs w:val="24"/>
        </w:rPr>
        <w:br w:type="page"/>
      </w:r>
    </w:p>
    <w:p w14:paraId="7B5E6364" w14:textId="37C0DBDB" w:rsidR="00122483" w:rsidRPr="0060618C" w:rsidRDefault="002C5827" w:rsidP="00083AF8">
      <w:pPr>
        <w:tabs>
          <w:tab w:val="left" w:pos="6440"/>
        </w:tabs>
        <w:bidi w:val="0"/>
        <w:spacing w:before="120" w:line="120" w:lineRule="atLeast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24800" behindDoc="1" locked="0" layoutInCell="1" allowOverlap="1" wp14:anchorId="7CBF2291" wp14:editId="3378274F">
            <wp:simplePos x="0" y="0"/>
            <wp:positionH relativeFrom="margin">
              <wp:align>left</wp:align>
            </wp:positionH>
            <wp:positionV relativeFrom="paragraph">
              <wp:posOffset>753466</wp:posOffset>
            </wp:positionV>
            <wp:extent cx="4640174" cy="5513349"/>
            <wp:effectExtent l="0" t="0" r="825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174" cy="5513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22483" w:rsidRPr="0060618C" w:rsidSect="006A68B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5F99AC" w14:textId="77777777" w:rsidR="00272E3D" w:rsidRDefault="00272E3D" w:rsidP="0060618C">
      <w:pPr>
        <w:spacing w:after="0" w:line="240" w:lineRule="auto"/>
      </w:pPr>
      <w:r>
        <w:separator/>
      </w:r>
    </w:p>
  </w:endnote>
  <w:endnote w:type="continuationSeparator" w:id="0">
    <w:p w14:paraId="62BA64C3" w14:textId="77777777" w:rsidR="00272E3D" w:rsidRDefault="00272E3D" w:rsidP="006061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175E4" w14:textId="77777777" w:rsidR="00272E3D" w:rsidRDefault="00272E3D" w:rsidP="0060618C">
      <w:pPr>
        <w:spacing w:after="0" w:line="240" w:lineRule="auto"/>
      </w:pPr>
      <w:r>
        <w:separator/>
      </w:r>
    </w:p>
  </w:footnote>
  <w:footnote w:type="continuationSeparator" w:id="0">
    <w:p w14:paraId="5BAE7915" w14:textId="77777777" w:rsidR="00272E3D" w:rsidRDefault="00272E3D" w:rsidP="006061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8B37CE"/>
    <w:multiLevelType w:val="multilevel"/>
    <w:tmpl w:val="1C0E9A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34821303"/>
    <w:multiLevelType w:val="hybridMultilevel"/>
    <w:tmpl w:val="175EB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472A3"/>
    <w:multiLevelType w:val="multilevel"/>
    <w:tmpl w:val="400C6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bEwtTQ2M7YwNzZR0lEKTi0uzszPAykwrgUAvxb7MiwAAAA="/>
  </w:docVars>
  <w:rsids>
    <w:rsidRoot w:val="00E97876"/>
    <w:rsid w:val="000312AD"/>
    <w:rsid w:val="0003207E"/>
    <w:rsid w:val="00072999"/>
    <w:rsid w:val="000806A8"/>
    <w:rsid w:val="00083AF8"/>
    <w:rsid w:val="000E2D92"/>
    <w:rsid w:val="00116201"/>
    <w:rsid w:val="00122483"/>
    <w:rsid w:val="00126EBB"/>
    <w:rsid w:val="00144C50"/>
    <w:rsid w:val="001655A3"/>
    <w:rsid w:val="001737F3"/>
    <w:rsid w:val="00177D34"/>
    <w:rsid w:val="0019168E"/>
    <w:rsid w:val="001B06E4"/>
    <w:rsid w:val="001B3B8B"/>
    <w:rsid w:val="001C4343"/>
    <w:rsid w:val="00262AA8"/>
    <w:rsid w:val="00272E3D"/>
    <w:rsid w:val="002A2667"/>
    <w:rsid w:val="002A6709"/>
    <w:rsid w:val="002C4CB0"/>
    <w:rsid w:val="002C5827"/>
    <w:rsid w:val="002D0A3A"/>
    <w:rsid w:val="002E2C37"/>
    <w:rsid w:val="002F2131"/>
    <w:rsid w:val="002F66B1"/>
    <w:rsid w:val="003039BC"/>
    <w:rsid w:val="00304CC6"/>
    <w:rsid w:val="00325C94"/>
    <w:rsid w:val="003325CD"/>
    <w:rsid w:val="00346A12"/>
    <w:rsid w:val="00350AFC"/>
    <w:rsid w:val="00364A8A"/>
    <w:rsid w:val="003812D3"/>
    <w:rsid w:val="0038537F"/>
    <w:rsid w:val="003973B2"/>
    <w:rsid w:val="003C4D15"/>
    <w:rsid w:val="00406BC6"/>
    <w:rsid w:val="004500FE"/>
    <w:rsid w:val="00463F74"/>
    <w:rsid w:val="00476B76"/>
    <w:rsid w:val="004B017D"/>
    <w:rsid w:val="004B6F52"/>
    <w:rsid w:val="00520605"/>
    <w:rsid w:val="00544633"/>
    <w:rsid w:val="00581B54"/>
    <w:rsid w:val="005958AE"/>
    <w:rsid w:val="005B7B99"/>
    <w:rsid w:val="005C7F45"/>
    <w:rsid w:val="005F4E2A"/>
    <w:rsid w:val="0060618C"/>
    <w:rsid w:val="00621E4C"/>
    <w:rsid w:val="00625ADD"/>
    <w:rsid w:val="0064645F"/>
    <w:rsid w:val="00685CDF"/>
    <w:rsid w:val="00685FF0"/>
    <w:rsid w:val="00695503"/>
    <w:rsid w:val="006A4638"/>
    <w:rsid w:val="006A68B7"/>
    <w:rsid w:val="006C4CE9"/>
    <w:rsid w:val="006D7230"/>
    <w:rsid w:val="00761ED0"/>
    <w:rsid w:val="0077335B"/>
    <w:rsid w:val="00782EED"/>
    <w:rsid w:val="008204DD"/>
    <w:rsid w:val="008206E5"/>
    <w:rsid w:val="008229A6"/>
    <w:rsid w:val="008247AD"/>
    <w:rsid w:val="008269D8"/>
    <w:rsid w:val="00860069"/>
    <w:rsid w:val="00881B77"/>
    <w:rsid w:val="008E78E9"/>
    <w:rsid w:val="008F1EA0"/>
    <w:rsid w:val="008F551B"/>
    <w:rsid w:val="00904DE2"/>
    <w:rsid w:val="0091475F"/>
    <w:rsid w:val="00943740"/>
    <w:rsid w:val="00987F06"/>
    <w:rsid w:val="0099112B"/>
    <w:rsid w:val="009D1AD9"/>
    <w:rsid w:val="009D4F5F"/>
    <w:rsid w:val="009F6FE8"/>
    <w:rsid w:val="00A16425"/>
    <w:rsid w:val="00A67A7A"/>
    <w:rsid w:val="00A83426"/>
    <w:rsid w:val="00A957D0"/>
    <w:rsid w:val="00A976B0"/>
    <w:rsid w:val="00AA19F0"/>
    <w:rsid w:val="00B14A6B"/>
    <w:rsid w:val="00B504B1"/>
    <w:rsid w:val="00B82EB1"/>
    <w:rsid w:val="00BE4AEB"/>
    <w:rsid w:val="00C20955"/>
    <w:rsid w:val="00C66BE9"/>
    <w:rsid w:val="00CC5A93"/>
    <w:rsid w:val="00CD093F"/>
    <w:rsid w:val="00CE4A7D"/>
    <w:rsid w:val="00CF2FBF"/>
    <w:rsid w:val="00D06705"/>
    <w:rsid w:val="00D8076C"/>
    <w:rsid w:val="00D82D56"/>
    <w:rsid w:val="00DF460A"/>
    <w:rsid w:val="00E0360A"/>
    <w:rsid w:val="00E30F95"/>
    <w:rsid w:val="00E42FC1"/>
    <w:rsid w:val="00E448D2"/>
    <w:rsid w:val="00E61C2D"/>
    <w:rsid w:val="00E62532"/>
    <w:rsid w:val="00E80D9B"/>
    <w:rsid w:val="00E85C5C"/>
    <w:rsid w:val="00E9676A"/>
    <w:rsid w:val="00E97876"/>
    <w:rsid w:val="00ED4526"/>
    <w:rsid w:val="00F66680"/>
    <w:rsid w:val="00F67967"/>
    <w:rsid w:val="00F93639"/>
    <w:rsid w:val="00FE1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343C4"/>
  <w15:chartTrackingRefBased/>
  <w15:docId w15:val="{CF49E06C-5A69-42AB-A9DE-BED95B9B5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rsid w:val="004500FE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500FE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2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B6F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6F5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0618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18C"/>
  </w:style>
  <w:style w:type="paragraph" w:styleId="Footer">
    <w:name w:val="footer"/>
    <w:basedOn w:val="Normal"/>
    <w:link w:val="FooterChar"/>
    <w:uiPriority w:val="99"/>
    <w:unhideWhenUsed/>
    <w:rsid w:val="0060618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18C"/>
  </w:style>
  <w:style w:type="character" w:customStyle="1" w:styleId="Heading1Char">
    <w:name w:val="Heading 1 Char"/>
    <w:basedOn w:val="DefaultParagraphFont"/>
    <w:link w:val="Heading1"/>
    <w:uiPriority w:val="9"/>
    <w:rsid w:val="004500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500FE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m">
    <w:name w:val="im"/>
    <w:basedOn w:val="Normal"/>
    <w:rsid w:val="004500FE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00F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64A8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5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66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לון מזרחי</dc:creator>
  <cp:keywords/>
  <dc:description/>
  <cp:lastModifiedBy>Daniel Ivkovich</cp:lastModifiedBy>
  <cp:revision>114</cp:revision>
  <dcterms:created xsi:type="dcterms:W3CDTF">2021-01-02T09:54:00Z</dcterms:created>
  <dcterms:modified xsi:type="dcterms:W3CDTF">2021-09-05T19:54:00Z</dcterms:modified>
</cp:coreProperties>
</file>